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D18FE" w14:textId="77777777" w:rsidR="00BD7BF8" w:rsidRPr="00BD7BF8" w:rsidRDefault="00BD7BF8" w:rsidP="00BD7BF8">
      <w:pPr>
        <w:spacing w:after="0"/>
        <w:rPr>
          <w:rFonts w:ascii="Cambria" w:hAnsi="Cambria"/>
          <w:b/>
          <w:sz w:val="36"/>
        </w:rPr>
      </w:pPr>
      <w:bookmarkStart w:id="0" w:name="_GoBack"/>
      <w:bookmarkEnd w:id="0"/>
      <w:r w:rsidRPr="00BD7BF8">
        <w:rPr>
          <w:rFonts w:ascii="Cambria" w:hAnsi="Cambria"/>
          <w:b/>
          <w:sz w:val="36"/>
        </w:rPr>
        <w:t>Vanjsko vrednovanje osnovnih škola i gimnazija</w:t>
      </w:r>
    </w:p>
    <w:p w14:paraId="407489FC" w14:textId="77777777" w:rsidR="00934E98" w:rsidRDefault="00D179B8" w:rsidP="00BD7BF8">
      <w:pPr>
        <w:spacing w:after="0"/>
        <w:rPr>
          <w:rFonts w:ascii="Cambria" w:hAnsi="Cambria"/>
          <w:b/>
          <w:sz w:val="28"/>
        </w:rPr>
      </w:pPr>
      <w:r w:rsidRPr="00BD7BF8">
        <w:rPr>
          <w:rFonts w:ascii="Cambria" w:hAnsi="Cambria"/>
          <w:b/>
          <w:sz w:val="28"/>
        </w:rPr>
        <w:t xml:space="preserve">Obrazac za prijavu </w:t>
      </w:r>
      <w:r w:rsidR="00DA20FB" w:rsidRPr="00BD7BF8">
        <w:rPr>
          <w:rFonts w:ascii="Cambria" w:hAnsi="Cambria"/>
          <w:b/>
          <w:sz w:val="28"/>
        </w:rPr>
        <w:t>z</w:t>
      </w:r>
      <w:r w:rsidR="00BD7BF8" w:rsidRPr="00BD7BF8">
        <w:rPr>
          <w:rFonts w:ascii="Cambria" w:hAnsi="Cambria"/>
          <w:b/>
          <w:sz w:val="28"/>
        </w:rPr>
        <w:t>a sudjelovanje u pilot-projektu</w:t>
      </w:r>
    </w:p>
    <w:p w14:paraId="51DE6DD9" w14:textId="77777777" w:rsidR="0024563E" w:rsidRPr="0024563E" w:rsidRDefault="0024563E" w:rsidP="00BD7BF8">
      <w:pPr>
        <w:spacing w:after="0"/>
        <w:rPr>
          <w:rFonts w:ascii="Cambria" w:hAnsi="Cambria"/>
          <w:sz w:val="20"/>
        </w:rPr>
      </w:pPr>
      <w:r w:rsidRPr="0024563E">
        <w:rPr>
          <w:rFonts w:ascii="Cambria" w:hAnsi="Cambria"/>
          <w:sz w:val="20"/>
        </w:rPr>
        <w:t>(obrazac  molimo ispuniti na računalu)</w:t>
      </w:r>
    </w:p>
    <w:p w14:paraId="5D290DD9" w14:textId="77777777" w:rsidR="00BD7BF8" w:rsidRPr="00122DE7" w:rsidRDefault="00BD7BF8">
      <w:pPr>
        <w:rPr>
          <w:rFonts w:ascii="Cambria" w:hAnsi="Cambria"/>
          <w:b/>
          <w:sz w:val="20"/>
          <w:szCs w:val="20"/>
        </w:rPr>
      </w:pPr>
    </w:p>
    <w:p w14:paraId="0B052CE1" w14:textId="77777777" w:rsidR="00DA20FB" w:rsidRPr="00122DE7" w:rsidRDefault="00C84539" w:rsidP="00C2113C">
      <w:pPr>
        <w:shd w:val="clear" w:color="auto" w:fill="44546A" w:themeFill="text2"/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DA20FB" w:rsidRPr="00122DE7">
        <w:rPr>
          <w:rFonts w:ascii="Cambria" w:hAnsi="Cambria"/>
          <w:b/>
          <w:color w:val="FFFFFF" w:themeColor="background1"/>
          <w:sz w:val="20"/>
          <w:szCs w:val="20"/>
        </w:rPr>
        <w:t>Osobni poda</w:t>
      </w:r>
      <w:r w:rsidR="00E02944">
        <w:rPr>
          <w:rFonts w:ascii="Cambria" w:hAnsi="Cambria"/>
          <w:b/>
          <w:color w:val="FFFFFF" w:themeColor="background1"/>
          <w:sz w:val="20"/>
          <w:szCs w:val="20"/>
        </w:rPr>
        <w:t>t</w:t>
      </w:r>
      <w:r w:rsidR="00DA20FB" w:rsidRPr="00122DE7">
        <w:rPr>
          <w:rFonts w:ascii="Cambria" w:hAnsi="Cambria"/>
          <w:b/>
          <w:color w:val="FFFFFF" w:themeColor="background1"/>
          <w:sz w:val="20"/>
          <w:szCs w:val="20"/>
        </w:rPr>
        <w:t>ci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122"/>
        <w:gridCol w:w="6940"/>
      </w:tblGrid>
      <w:tr w:rsidR="00C2113C" w:rsidRPr="00122DE7" w14:paraId="3FE5BB58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60976E8E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Ime i prezime</w:t>
            </w:r>
          </w:p>
        </w:tc>
        <w:tc>
          <w:tcPr>
            <w:tcW w:w="3829" w:type="pct"/>
          </w:tcPr>
          <w:p w14:paraId="2C792DFB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122DE7" w14:paraId="4EDA83D4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6B50EB8B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Datum rođenja</w:t>
            </w:r>
          </w:p>
        </w:tc>
        <w:tc>
          <w:tcPr>
            <w:tcW w:w="3829" w:type="pct"/>
          </w:tcPr>
          <w:p w14:paraId="1A6925C4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122DE7" w14:paraId="4E545E67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30003BA0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Adresa</w:t>
            </w:r>
          </w:p>
        </w:tc>
        <w:tc>
          <w:tcPr>
            <w:tcW w:w="3829" w:type="pct"/>
          </w:tcPr>
          <w:p w14:paraId="13FC3A46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122DE7" w14:paraId="71B6C48B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15B6807E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Mobitel</w:t>
            </w:r>
          </w:p>
        </w:tc>
        <w:tc>
          <w:tcPr>
            <w:tcW w:w="3829" w:type="pct"/>
          </w:tcPr>
          <w:p w14:paraId="156C2AE8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113C" w:rsidRPr="00122DE7" w14:paraId="5DB74954" w14:textId="77777777" w:rsidTr="001C47A6">
        <w:tc>
          <w:tcPr>
            <w:tcW w:w="1171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B9F0687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e-mail</w:t>
            </w:r>
          </w:p>
        </w:tc>
        <w:tc>
          <w:tcPr>
            <w:tcW w:w="3829" w:type="pct"/>
            <w:tcBorders>
              <w:bottom w:val="single" w:sz="4" w:space="0" w:color="auto"/>
            </w:tcBorders>
          </w:tcPr>
          <w:p w14:paraId="6ECA3099" w14:textId="77777777" w:rsidR="00C2113C" w:rsidRPr="00122DE7" w:rsidRDefault="00C2113C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41FF" w:rsidRPr="00122DE7" w14:paraId="7CDD64F3" w14:textId="77777777" w:rsidTr="00BD7BF8">
        <w:tc>
          <w:tcPr>
            <w:tcW w:w="1171" w:type="pct"/>
            <w:tcBorders>
              <w:left w:val="nil"/>
              <w:right w:val="nil"/>
            </w:tcBorders>
          </w:tcPr>
          <w:p w14:paraId="5B84FD25" w14:textId="77777777" w:rsidR="00C241FF" w:rsidRPr="00122DE7" w:rsidRDefault="005F1CED" w:rsidP="00715A4F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Obrazovanje</w:t>
            </w:r>
          </w:p>
        </w:tc>
        <w:tc>
          <w:tcPr>
            <w:tcW w:w="3829" w:type="pct"/>
            <w:tcBorders>
              <w:left w:val="nil"/>
              <w:right w:val="nil"/>
            </w:tcBorders>
          </w:tcPr>
          <w:p w14:paraId="17F06849" w14:textId="77777777" w:rsidR="00C241FF" w:rsidRPr="00122DE7" w:rsidRDefault="00C241FF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41FF" w:rsidRPr="00122DE7" w14:paraId="04071C86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5476B377" w14:textId="77777777" w:rsidR="00C241FF" w:rsidRPr="00122DE7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Stečeno zvanje/</w:t>
            </w:r>
            <w:r w:rsidR="00C241FF" w:rsidRPr="00122DE7">
              <w:rPr>
                <w:rFonts w:ascii="Cambria" w:hAnsi="Cambria"/>
                <w:sz w:val="20"/>
                <w:szCs w:val="20"/>
              </w:rPr>
              <w:t>titula</w:t>
            </w:r>
            <w:r w:rsidRPr="00122DE7">
              <w:rPr>
                <w:rFonts w:ascii="Cambria" w:hAnsi="Cambria"/>
                <w:sz w:val="20"/>
                <w:szCs w:val="20"/>
              </w:rPr>
              <w:t xml:space="preserve"> i godina stjecanja zvanja</w:t>
            </w:r>
          </w:p>
        </w:tc>
        <w:tc>
          <w:tcPr>
            <w:tcW w:w="3829" w:type="pct"/>
          </w:tcPr>
          <w:p w14:paraId="68CFB95D" w14:textId="77777777" w:rsidR="00C241FF" w:rsidRPr="00122DE7" w:rsidRDefault="00C241FF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241FF" w:rsidRPr="00122DE7" w14:paraId="630E35A1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1FDDFE33" w14:textId="77777777" w:rsidR="00C241FF" w:rsidRPr="00122DE7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Naziv visokoškolske ustanove, mjesto</w:t>
            </w:r>
          </w:p>
        </w:tc>
        <w:tc>
          <w:tcPr>
            <w:tcW w:w="3829" w:type="pct"/>
          </w:tcPr>
          <w:p w14:paraId="226DA2E0" w14:textId="77777777" w:rsidR="00C241FF" w:rsidRPr="00122DE7" w:rsidRDefault="00C241FF" w:rsidP="00715A4F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5F1CED" w:rsidRPr="00122DE7" w14:paraId="5DDB637F" w14:textId="77777777" w:rsidTr="001C47A6">
        <w:tc>
          <w:tcPr>
            <w:tcW w:w="1171" w:type="pct"/>
            <w:shd w:val="clear" w:color="auto" w:fill="F2F2F2" w:themeFill="background1" w:themeFillShade="F2"/>
          </w:tcPr>
          <w:p w14:paraId="332C3B8E" w14:textId="77777777" w:rsidR="005F1CED" w:rsidRPr="00122DE7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Trenutno zanimanje (radno mjesto)</w:t>
            </w:r>
          </w:p>
        </w:tc>
        <w:tc>
          <w:tcPr>
            <w:tcW w:w="3829" w:type="pct"/>
          </w:tcPr>
          <w:p w14:paraId="42F576CD" w14:textId="77777777" w:rsidR="005F1CED" w:rsidRPr="00122DE7" w:rsidRDefault="005F1CED" w:rsidP="005F1CED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4484F4D9" w14:textId="77777777" w:rsidR="00DA20FB" w:rsidRPr="00122DE7" w:rsidRDefault="00DA20FB" w:rsidP="0024563E">
      <w:pPr>
        <w:spacing w:after="0"/>
        <w:rPr>
          <w:rFonts w:ascii="Cambria" w:hAnsi="Cambria"/>
          <w:sz w:val="20"/>
          <w:szCs w:val="20"/>
        </w:rPr>
      </w:pPr>
    </w:p>
    <w:p w14:paraId="3BB21062" w14:textId="77777777" w:rsidR="00DA20FB" w:rsidRPr="00122DE7" w:rsidRDefault="00C84539" w:rsidP="00C2113C">
      <w:pPr>
        <w:shd w:val="clear" w:color="auto" w:fill="44546A" w:themeFill="text2"/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DA20FB" w:rsidRPr="00122DE7">
        <w:rPr>
          <w:rFonts w:ascii="Cambria" w:hAnsi="Cambria"/>
          <w:b/>
          <w:color w:val="FFFFFF" w:themeColor="background1"/>
          <w:sz w:val="20"/>
          <w:szCs w:val="20"/>
        </w:rPr>
        <w:t>Profesionalni status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263"/>
        <w:gridCol w:w="6799"/>
      </w:tblGrid>
      <w:tr w:rsidR="00C2113C" w:rsidRPr="00122DE7" w14:paraId="320EFE11" w14:textId="77777777" w:rsidTr="001C47A6">
        <w:tc>
          <w:tcPr>
            <w:tcW w:w="2263" w:type="dxa"/>
            <w:shd w:val="clear" w:color="auto" w:fill="F2F2F2" w:themeFill="background1" w:themeFillShade="F2"/>
          </w:tcPr>
          <w:p w14:paraId="392B5A7E" w14:textId="77777777" w:rsidR="00C2113C" w:rsidRPr="00122DE7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  <w:r w:rsidRPr="00122DE7">
              <w:rPr>
                <w:rFonts w:ascii="Cambria" w:hAnsi="Cambria" w:cstheme="minorHAnsi"/>
                <w:sz w:val="20"/>
                <w:szCs w:val="20"/>
              </w:rPr>
              <w:t>Ustanova zaposlenja</w:t>
            </w:r>
          </w:p>
        </w:tc>
        <w:tc>
          <w:tcPr>
            <w:tcW w:w="6799" w:type="dxa"/>
          </w:tcPr>
          <w:p w14:paraId="4F3B53E9" w14:textId="77777777" w:rsidR="00C2113C" w:rsidRPr="00122DE7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C2113C" w:rsidRPr="00122DE7" w14:paraId="11926750" w14:textId="77777777" w:rsidTr="001C47A6">
        <w:tc>
          <w:tcPr>
            <w:tcW w:w="2263" w:type="dxa"/>
            <w:shd w:val="clear" w:color="auto" w:fill="F2F2F2" w:themeFill="background1" w:themeFillShade="F2"/>
          </w:tcPr>
          <w:p w14:paraId="0435A5A6" w14:textId="77777777" w:rsidR="00C2113C" w:rsidRPr="00122DE7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  <w:r w:rsidRPr="00122DE7">
              <w:rPr>
                <w:rFonts w:ascii="Cambria" w:hAnsi="Cambria" w:cstheme="minorHAnsi"/>
                <w:sz w:val="20"/>
                <w:szCs w:val="20"/>
              </w:rPr>
              <w:t>Adresa ustanove</w:t>
            </w:r>
          </w:p>
        </w:tc>
        <w:tc>
          <w:tcPr>
            <w:tcW w:w="6799" w:type="dxa"/>
          </w:tcPr>
          <w:p w14:paraId="1920921F" w14:textId="77777777" w:rsidR="00C2113C" w:rsidRPr="00122DE7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C2113C" w:rsidRPr="00122DE7" w14:paraId="1222EDAA" w14:textId="77777777" w:rsidTr="001C47A6">
        <w:tc>
          <w:tcPr>
            <w:tcW w:w="2263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8921672" w14:textId="77777777" w:rsidR="00C2113C" w:rsidRPr="00122DE7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  <w:r w:rsidRPr="00122DE7">
              <w:rPr>
                <w:rFonts w:ascii="Cambria" w:hAnsi="Cambria" w:cstheme="minorHAnsi"/>
                <w:sz w:val="20"/>
                <w:szCs w:val="20"/>
              </w:rPr>
              <w:t>Položaj u ustanovi</w:t>
            </w:r>
          </w:p>
        </w:tc>
        <w:tc>
          <w:tcPr>
            <w:tcW w:w="6799" w:type="dxa"/>
            <w:tcBorders>
              <w:bottom w:val="single" w:sz="4" w:space="0" w:color="auto"/>
            </w:tcBorders>
          </w:tcPr>
          <w:p w14:paraId="5773D799" w14:textId="77777777" w:rsidR="00C2113C" w:rsidRPr="00122DE7" w:rsidRDefault="00C2113C" w:rsidP="00C2113C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</w:tbl>
    <w:p w14:paraId="61044781" w14:textId="77777777" w:rsidR="00122DE7" w:rsidRDefault="00E02944" w:rsidP="0024563E">
      <w:pPr>
        <w:spacing w:after="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 </w:t>
      </w:r>
    </w:p>
    <w:p w14:paraId="7C381B44" w14:textId="77777777" w:rsidR="003077B5" w:rsidRPr="00122DE7" w:rsidRDefault="00C241FF" w:rsidP="00C2113C">
      <w:pPr>
        <w:shd w:val="clear" w:color="auto" w:fill="44546A" w:themeFill="text2"/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 Radno iskustvo u odgoju i obrazovanju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C84539" w:rsidRPr="00122DE7" w14:paraId="7DA6CE5E" w14:textId="77777777" w:rsidTr="00C84539">
        <w:tc>
          <w:tcPr>
            <w:tcW w:w="9062" w:type="dxa"/>
            <w:tcBorders>
              <w:bottom w:val="single" w:sz="4" w:space="0" w:color="auto"/>
            </w:tcBorders>
          </w:tcPr>
          <w:p w14:paraId="0F7B0621" w14:textId="77777777" w:rsidR="00C84539" w:rsidRPr="00122DE7" w:rsidRDefault="00C84539" w:rsidP="005F1CED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 xml:space="preserve">Broj godina iskustva </w:t>
            </w:r>
            <w:r w:rsidR="005F1CED" w:rsidRPr="00122DE7">
              <w:rPr>
                <w:rFonts w:ascii="Cambria" w:hAnsi="Cambria"/>
                <w:sz w:val="20"/>
                <w:szCs w:val="20"/>
              </w:rPr>
              <w:t>rada</w:t>
            </w:r>
            <w:r w:rsidRPr="00122DE7">
              <w:rPr>
                <w:rFonts w:ascii="Cambria" w:hAnsi="Cambria"/>
                <w:sz w:val="20"/>
                <w:szCs w:val="20"/>
              </w:rPr>
              <w:t xml:space="preserve"> s djecom/učenicima: </w:t>
            </w:r>
          </w:p>
        </w:tc>
      </w:tr>
      <w:tr w:rsidR="00C84539" w:rsidRPr="00122DE7" w14:paraId="76044FE4" w14:textId="77777777" w:rsidTr="00C84539">
        <w:tc>
          <w:tcPr>
            <w:tcW w:w="9062" w:type="dxa"/>
            <w:tcBorders>
              <w:left w:val="nil"/>
              <w:right w:val="nil"/>
            </w:tcBorders>
          </w:tcPr>
          <w:p w14:paraId="0347D6B3" w14:textId="77777777" w:rsidR="00C84539" w:rsidRPr="00122DE7" w:rsidRDefault="00C84539" w:rsidP="00C241FF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 xml:space="preserve">Osnovna područja </w:t>
            </w:r>
            <w:r w:rsidR="00C241FF" w:rsidRPr="00122DE7">
              <w:rPr>
                <w:rFonts w:ascii="Cambria" w:hAnsi="Cambria"/>
                <w:b/>
                <w:sz w:val="20"/>
                <w:szCs w:val="20"/>
              </w:rPr>
              <w:t>rada u struci</w:t>
            </w:r>
            <w:r w:rsidR="00E14D91" w:rsidRPr="00122DE7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 w:rsidR="00E14D91" w:rsidRPr="00122DE7">
              <w:rPr>
                <w:rFonts w:ascii="Cambria" w:hAnsi="Cambria"/>
                <w:sz w:val="20"/>
                <w:szCs w:val="20"/>
              </w:rPr>
              <w:t>(</w:t>
            </w:r>
            <w:r w:rsidR="00D52F8B" w:rsidRPr="00122DE7">
              <w:rPr>
                <w:rFonts w:ascii="Cambria" w:hAnsi="Cambria"/>
                <w:sz w:val="20"/>
                <w:szCs w:val="20"/>
              </w:rPr>
              <w:t>predmeti</w:t>
            </w:r>
            <w:r w:rsidR="00E14D91" w:rsidRPr="00122DE7">
              <w:rPr>
                <w:rFonts w:ascii="Cambria" w:hAnsi="Cambria"/>
                <w:sz w:val="20"/>
                <w:szCs w:val="20"/>
              </w:rPr>
              <w:t xml:space="preserve"> koje predajete</w:t>
            </w:r>
            <w:r w:rsidR="001C47A6">
              <w:rPr>
                <w:rFonts w:ascii="Cambria" w:hAnsi="Cambria"/>
                <w:sz w:val="20"/>
                <w:szCs w:val="20"/>
              </w:rPr>
              <w:t xml:space="preserve"> ili ste predavali</w:t>
            </w:r>
            <w:r w:rsidR="00E14D91" w:rsidRPr="00122DE7">
              <w:rPr>
                <w:rFonts w:ascii="Cambria" w:hAnsi="Cambria"/>
                <w:sz w:val="20"/>
                <w:szCs w:val="20"/>
              </w:rPr>
              <w:t>, organizacijski poslovi i sl.)</w:t>
            </w:r>
          </w:p>
        </w:tc>
      </w:tr>
      <w:tr w:rsidR="00C84539" w:rsidRPr="00122DE7" w14:paraId="40CF899E" w14:textId="77777777" w:rsidTr="00C84539">
        <w:tc>
          <w:tcPr>
            <w:tcW w:w="9062" w:type="dxa"/>
          </w:tcPr>
          <w:p w14:paraId="1E79C6E2" w14:textId="77777777" w:rsidR="00C84539" w:rsidRPr="00122DE7" w:rsidRDefault="00C84539" w:rsidP="007B10AA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1.</w:t>
            </w:r>
          </w:p>
        </w:tc>
      </w:tr>
      <w:tr w:rsidR="00C84539" w:rsidRPr="00122DE7" w14:paraId="3637696D" w14:textId="77777777" w:rsidTr="00C84539">
        <w:tc>
          <w:tcPr>
            <w:tcW w:w="9062" w:type="dxa"/>
          </w:tcPr>
          <w:p w14:paraId="74DF511B" w14:textId="77777777" w:rsidR="00C84539" w:rsidRPr="00122DE7" w:rsidRDefault="00C84539" w:rsidP="007B10AA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2.</w:t>
            </w:r>
          </w:p>
        </w:tc>
      </w:tr>
      <w:tr w:rsidR="00C84539" w:rsidRPr="00122DE7" w14:paraId="1AC39DD8" w14:textId="77777777" w:rsidTr="00C84539">
        <w:tc>
          <w:tcPr>
            <w:tcW w:w="9062" w:type="dxa"/>
          </w:tcPr>
          <w:p w14:paraId="06D454BD" w14:textId="77777777" w:rsidR="00C84539" w:rsidRPr="00122DE7" w:rsidRDefault="00C84539" w:rsidP="007B10AA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3.</w:t>
            </w:r>
          </w:p>
        </w:tc>
      </w:tr>
    </w:tbl>
    <w:p w14:paraId="5D8B305F" w14:textId="77777777" w:rsidR="005F1CED" w:rsidRPr="00122DE7" w:rsidRDefault="00C84539" w:rsidP="0024563E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</w:p>
    <w:p w14:paraId="3FCBA299" w14:textId="4C090AA5" w:rsidR="003077B5" w:rsidRPr="00122DE7" w:rsidRDefault="005F1CED" w:rsidP="00C2113C">
      <w:pPr>
        <w:shd w:val="clear" w:color="auto" w:fill="44546A" w:themeFill="text2"/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 I</w:t>
      </w:r>
      <w:r w:rsidR="003077B5"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skustvo </w:t>
      </w:r>
      <w:r w:rsidR="00122DE7">
        <w:rPr>
          <w:rFonts w:ascii="Cambria" w:hAnsi="Cambria"/>
          <w:b/>
          <w:color w:val="FFFFFF" w:themeColor="background1"/>
          <w:sz w:val="20"/>
          <w:szCs w:val="20"/>
        </w:rPr>
        <w:t>u području osigura</w:t>
      </w:r>
      <w:r w:rsidR="00667CA4">
        <w:rPr>
          <w:rFonts w:ascii="Cambria" w:hAnsi="Cambria"/>
          <w:b/>
          <w:color w:val="FFFFFF" w:themeColor="background1"/>
          <w:sz w:val="20"/>
          <w:szCs w:val="20"/>
        </w:rPr>
        <w:t>va</w:t>
      </w:r>
      <w:r w:rsidR="00122DE7">
        <w:rPr>
          <w:rFonts w:ascii="Cambria" w:hAnsi="Cambria"/>
          <w:b/>
          <w:color w:val="FFFFFF" w:themeColor="background1"/>
          <w:sz w:val="20"/>
          <w:szCs w:val="20"/>
        </w:rPr>
        <w:t>nja</w:t>
      </w:r>
      <w:r w:rsidR="003077B5"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kvalitete </w:t>
      </w:r>
      <w:r w:rsidR="00122DE7">
        <w:rPr>
          <w:rFonts w:ascii="Cambria" w:hAnsi="Cambria"/>
          <w:b/>
          <w:color w:val="FFFFFF" w:themeColor="background1"/>
          <w:sz w:val="20"/>
          <w:szCs w:val="20"/>
        </w:rPr>
        <w:t xml:space="preserve">odgoja i </w:t>
      </w:r>
      <w:r w:rsidR="003077B5" w:rsidRPr="00122DE7">
        <w:rPr>
          <w:rFonts w:ascii="Cambria" w:hAnsi="Cambria"/>
          <w:b/>
          <w:color w:val="FFFFFF" w:themeColor="background1"/>
          <w:sz w:val="20"/>
          <w:szCs w:val="20"/>
        </w:rPr>
        <w:t>obrazovanju</w:t>
      </w:r>
    </w:p>
    <w:p w14:paraId="0229AB9E" w14:textId="77777777" w:rsidR="003077B5" w:rsidRPr="00122DE7" w:rsidRDefault="003077B5" w:rsidP="00C84539">
      <w:pPr>
        <w:spacing w:after="0"/>
        <w:rPr>
          <w:rFonts w:ascii="Cambria" w:hAnsi="Cambria"/>
          <w:b/>
          <w:sz w:val="20"/>
          <w:szCs w:val="20"/>
        </w:rPr>
      </w:pPr>
      <w:r w:rsidRPr="00122DE7">
        <w:rPr>
          <w:rFonts w:ascii="Cambria" w:hAnsi="Cambria"/>
          <w:b/>
          <w:sz w:val="20"/>
          <w:szCs w:val="20"/>
        </w:rPr>
        <w:t>Jeste li imali osobnog iskustva s postupcima unaprjeđivanja/osiguravanja kvalitete u obrazovanju</w:t>
      </w:r>
      <w:r w:rsidR="00C2113C" w:rsidRPr="00122DE7">
        <w:rPr>
          <w:rFonts w:ascii="Cambria" w:hAnsi="Cambria"/>
          <w:b/>
          <w:sz w:val="20"/>
          <w:szCs w:val="20"/>
        </w:rPr>
        <w:t>?</w:t>
      </w:r>
      <w:r w:rsidR="00E14D91" w:rsidRPr="00122DE7">
        <w:rPr>
          <w:rFonts w:ascii="Cambria" w:hAnsi="Cambria"/>
          <w:b/>
          <w:sz w:val="20"/>
          <w:szCs w:val="20"/>
        </w:rPr>
        <w:tab/>
        <w:t>DA   NE</w:t>
      </w:r>
    </w:p>
    <w:p w14:paraId="13A96C52" w14:textId="605D73FE" w:rsidR="00C84539" w:rsidRPr="00122DE7" w:rsidRDefault="003077B5" w:rsidP="003077B5">
      <w:pPr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>(</w:t>
      </w:r>
      <w:r w:rsidR="00E02944">
        <w:rPr>
          <w:rFonts w:ascii="Cambria" w:hAnsi="Cambria"/>
          <w:sz w:val="20"/>
          <w:szCs w:val="20"/>
        </w:rPr>
        <w:t>izrada</w:t>
      </w:r>
      <w:r w:rsidRPr="00122DE7">
        <w:rPr>
          <w:rFonts w:ascii="Cambria" w:hAnsi="Cambria"/>
          <w:sz w:val="20"/>
          <w:szCs w:val="20"/>
        </w:rPr>
        <w:t xml:space="preserve"> ili recenziranja odgojnih/obrazovnih programa, kurikul</w:t>
      </w:r>
      <w:r w:rsidR="00667CA4">
        <w:rPr>
          <w:rFonts w:ascii="Cambria" w:hAnsi="Cambria"/>
          <w:sz w:val="20"/>
          <w:szCs w:val="20"/>
        </w:rPr>
        <w:t>um</w:t>
      </w:r>
      <w:r w:rsidRPr="00122DE7">
        <w:rPr>
          <w:rFonts w:ascii="Cambria" w:hAnsi="Cambria"/>
          <w:sz w:val="20"/>
          <w:szCs w:val="20"/>
        </w:rPr>
        <w:t>a, r</w:t>
      </w:r>
      <w:r w:rsidR="004F5519">
        <w:rPr>
          <w:rFonts w:ascii="Cambria" w:hAnsi="Cambria"/>
          <w:sz w:val="20"/>
          <w:szCs w:val="20"/>
        </w:rPr>
        <w:t>azvojnih strategija, vrednovanja</w:t>
      </w:r>
      <w:r w:rsidRPr="00122DE7">
        <w:rPr>
          <w:rFonts w:ascii="Cambria" w:hAnsi="Cambria"/>
          <w:sz w:val="20"/>
          <w:szCs w:val="20"/>
        </w:rPr>
        <w:t xml:space="preserve"> nastave, </w:t>
      </w:r>
      <w:r w:rsidR="004F5519">
        <w:rPr>
          <w:rFonts w:ascii="Cambria" w:hAnsi="Cambria"/>
          <w:sz w:val="20"/>
          <w:szCs w:val="20"/>
        </w:rPr>
        <w:t xml:space="preserve">vrednovanja </w:t>
      </w:r>
      <w:r w:rsidRPr="00122DE7">
        <w:rPr>
          <w:rFonts w:ascii="Cambria" w:hAnsi="Cambria"/>
          <w:sz w:val="20"/>
          <w:szCs w:val="20"/>
        </w:rPr>
        <w:t xml:space="preserve">rada učitelja, </w:t>
      </w:r>
      <w:r w:rsidR="00E02944">
        <w:rPr>
          <w:rFonts w:ascii="Cambria" w:hAnsi="Cambria"/>
          <w:sz w:val="20"/>
          <w:szCs w:val="20"/>
        </w:rPr>
        <w:t xml:space="preserve">vrednovanje </w:t>
      </w:r>
      <w:r w:rsidRPr="00122DE7">
        <w:rPr>
          <w:rFonts w:ascii="Cambria" w:hAnsi="Cambria"/>
          <w:sz w:val="20"/>
          <w:szCs w:val="20"/>
        </w:rPr>
        <w:t>škola, visokoškolskih ustanova, samovrednovanjem škola i sl.)</w:t>
      </w:r>
    </w:p>
    <w:tbl>
      <w:tblPr>
        <w:tblStyle w:val="TableGrid"/>
        <w:tblW w:w="0" w:type="auto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739"/>
        <w:gridCol w:w="2739"/>
        <w:gridCol w:w="2739"/>
        <w:gridCol w:w="845"/>
      </w:tblGrid>
      <w:tr w:rsidR="003077B5" w:rsidRPr="00122DE7" w14:paraId="79B1CF0B" w14:textId="77777777" w:rsidTr="0024563E">
        <w:tc>
          <w:tcPr>
            <w:tcW w:w="2739" w:type="dxa"/>
            <w:shd w:val="clear" w:color="auto" w:fill="F2F2F2" w:themeFill="background1" w:themeFillShade="F2"/>
          </w:tcPr>
          <w:p w14:paraId="65AD47CD" w14:textId="77777777" w:rsidR="003077B5" w:rsidRPr="00122DE7" w:rsidRDefault="006D15C3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Što</w:t>
            </w:r>
          </w:p>
        </w:tc>
        <w:tc>
          <w:tcPr>
            <w:tcW w:w="2739" w:type="dxa"/>
            <w:shd w:val="clear" w:color="auto" w:fill="F2F2F2" w:themeFill="background1" w:themeFillShade="F2"/>
          </w:tcPr>
          <w:p w14:paraId="43A8754A" w14:textId="77777777" w:rsidR="003077B5" w:rsidRPr="00122DE7" w:rsidRDefault="003077B5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Gdje</w:t>
            </w:r>
          </w:p>
        </w:tc>
        <w:tc>
          <w:tcPr>
            <w:tcW w:w="2739" w:type="dxa"/>
            <w:shd w:val="clear" w:color="auto" w:fill="F2F2F2" w:themeFill="background1" w:themeFillShade="F2"/>
          </w:tcPr>
          <w:p w14:paraId="30A86E5A" w14:textId="77777777" w:rsidR="003077B5" w:rsidRPr="00122DE7" w:rsidRDefault="003077B5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Vaša uloga</w:t>
            </w:r>
          </w:p>
        </w:tc>
        <w:tc>
          <w:tcPr>
            <w:tcW w:w="845" w:type="dxa"/>
            <w:shd w:val="clear" w:color="auto" w:fill="F2F2F2" w:themeFill="background1" w:themeFillShade="F2"/>
          </w:tcPr>
          <w:p w14:paraId="489E3DB3" w14:textId="77777777" w:rsidR="003077B5" w:rsidRPr="00122DE7" w:rsidRDefault="003077B5" w:rsidP="003077B5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Godina</w:t>
            </w:r>
          </w:p>
        </w:tc>
      </w:tr>
      <w:tr w:rsidR="003077B5" w:rsidRPr="00122DE7" w14:paraId="21E4833F" w14:textId="77777777" w:rsidTr="006D15C3">
        <w:tc>
          <w:tcPr>
            <w:tcW w:w="2739" w:type="dxa"/>
          </w:tcPr>
          <w:p w14:paraId="3560E317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1.</w:t>
            </w:r>
          </w:p>
        </w:tc>
        <w:tc>
          <w:tcPr>
            <w:tcW w:w="2739" w:type="dxa"/>
          </w:tcPr>
          <w:p w14:paraId="60F4BA34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39" w:type="dxa"/>
          </w:tcPr>
          <w:p w14:paraId="2798365B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45" w:type="dxa"/>
          </w:tcPr>
          <w:p w14:paraId="156A1641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3077B5" w:rsidRPr="00122DE7" w14:paraId="6B81FF21" w14:textId="77777777" w:rsidTr="006D15C3">
        <w:tc>
          <w:tcPr>
            <w:tcW w:w="2739" w:type="dxa"/>
          </w:tcPr>
          <w:p w14:paraId="568BD43D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2.</w:t>
            </w:r>
          </w:p>
        </w:tc>
        <w:tc>
          <w:tcPr>
            <w:tcW w:w="2739" w:type="dxa"/>
          </w:tcPr>
          <w:p w14:paraId="4D5A0585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39" w:type="dxa"/>
          </w:tcPr>
          <w:p w14:paraId="1192A599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45" w:type="dxa"/>
          </w:tcPr>
          <w:p w14:paraId="41E78FBC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3077B5" w:rsidRPr="00122DE7" w14:paraId="2543415F" w14:textId="77777777" w:rsidTr="006D15C3">
        <w:tc>
          <w:tcPr>
            <w:tcW w:w="2739" w:type="dxa"/>
          </w:tcPr>
          <w:p w14:paraId="75257B0A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3.</w:t>
            </w:r>
          </w:p>
        </w:tc>
        <w:tc>
          <w:tcPr>
            <w:tcW w:w="2739" w:type="dxa"/>
          </w:tcPr>
          <w:p w14:paraId="39EE17C2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39" w:type="dxa"/>
          </w:tcPr>
          <w:p w14:paraId="7E124151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45" w:type="dxa"/>
          </w:tcPr>
          <w:p w14:paraId="1D60CA72" w14:textId="77777777" w:rsidR="003077B5" w:rsidRPr="00122DE7" w:rsidRDefault="003077B5" w:rsidP="006D15C3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202F97B4" w14:textId="77777777" w:rsidR="00D52F8B" w:rsidRPr="00122DE7" w:rsidRDefault="00D52F8B" w:rsidP="003077B5">
      <w:pPr>
        <w:rPr>
          <w:rFonts w:ascii="Cambria" w:hAnsi="Cambria"/>
          <w:b/>
          <w:sz w:val="20"/>
          <w:szCs w:val="20"/>
        </w:rPr>
      </w:pPr>
    </w:p>
    <w:p w14:paraId="5CDBA516" w14:textId="77777777" w:rsidR="003077B5" w:rsidRPr="00122DE7" w:rsidRDefault="003077B5" w:rsidP="003077B5">
      <w:pPr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b/>
          <w:sz w:val="20"/>
          <w:szCs w:val="20"/>
        </w:rPr>
        <w:lastRenderedPageBreak/>
        <w:t>Je</w:t>
      </w:r>
      <w:r w:rsidR="002E37E2" w:rsidRPr="00122DE7">
        <w:rPr>
          <w:rFonts w:ascii="Cambria" w:hAnsi="Cambria"/>
          <w:b/>
          <w:sz w:val="20"/>
          <w:szCs w:val="20"/>
        </w:rPr>
        <w:t>ste li vi osobno i</w:t>
      </w:r>
      <w:r w:rsidRPr="00122DE7">
        <w:rPr>
          <w:rFonts w:ascii="Cambria" w:hAnsi="Cambria"/>
          <w:b/>
          <w:sz w:val="20"/>
          <w:szCs w:val="20"/>
        </w:rPr>
        <w:t xml:space="preserve">li vaša ustanova </w:t>
      </w:r>
      <w:r w:rsidR="006D15C3" w:rsidRPr="00122DE7">
        <w:rPr>
          <w:rFonts w:ascii="Cambria" w:hAnsi="Cambria"/>
          <w:b/>
          <w:sz w:val="20"/>
          <w:szCs w:val="20"/>
        </w:rPr>
        <w:t xml:space="preserve">do sada </w:t>
      </w:r>
      <w:r w:rsidRPr="00122DE7">
        <w:rPr>
          <w:rFonts w:ascii="Cambria" w:hAnsi="Cambria"/>
          <w:b/>
          <w:sz w:val="20"/>
          <w:szCs w:val="20"/>
        </w:rPr>
        <w:t>bila vrednovan</w:t>
      </w:r>
      <w:r w:rsidR="002E37E2" w:rsidRPr="00122DE7">
        <w:rPr>
          <w:rFonts w:ascii="Cambria" w:hAnsi="Cambria"/>
          <w:b/>
          <w:sz w:val="20"/>
          <w:szCs w:val="20"/>
        </w:rPr>
        <w:t>i</w:t>
      </w:r>
      <w:r w:rsidRPr="00122DE7">
        <w:rPr>
          <w:rFonts w:ascii="Cambria" w:hAnsi="Cambria"/>
          <w:b/>
          <w:sz w:val="20"/>
          <w:szCs w:val="20"/>
        </w:rPr>
        <w:t>?</w:t>
      </w:r>
      <w:r w:rsidRPr="00122DE7">
        <w:rPr>
          <w:rFonts w:ascii="Cambria" w:hAnsi="Cambria"/>
          <w:color w:val="FFFFFF" w:themeColor="background1"/>
          <w:sz w:val="20"/>
          <w:szCs w:val="20"/>
        </w:rPr>
        <w:t xml:space="preserve">     </w:t>
      </w:r>
      <w:r w:rsidRPr="00122DE7">
        <w:rPr>
          <w:rFonts w:ascii="Cambria" w:hAnsi="Cambria"/>
          <w:b/>
          <w:sz w:val="20"/>
          <w:szCs w:val="20"/>
        </w:rPr>
        <w:t>DA    NE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739"/>
        <w:gridCol w:w="2739"/>
        <w:gridCol w:w="2739"/>
        <w:gridCol w:w="845"/>
      </w:tblGrid>
      <w:tr w:rsidR="006D15C3" w:rsidRPr="00122DE7" w14:paraId="7D541CED" w14:textId="77777777" w:rsidTr="0024563E">
        <w:tc>
          <w:tcPr>
            <w:tcW w:w="2739" w:type="dxa"/>
            <w:shd w:val="clear" w:color="auto" w:fill="F2F2F2" w:themeFill="background1" w:themeFillShade="F2"/>
          </w:tcPr>
          <w:p w14:paraId="71592EE1" w14:textId="77777777" w:rsidR="006D15C3" w:rsidRPr="00122DE7" w:rsidRDefault="006D15C3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Vrsta vrednovanja</w:t>
            </w:r>
          </w:p>
        </w:tc>
        <w:tc>
          <w:tcPr>
            <w:tcW w:w="2739" w:type="dxa"/>
            <w:shd w:val="clear" w:color="auto" w:fill="F2F2F2" w:themeFill="background1" w:themeFillShade="F2"/>
          </w:tcPr>
          <w:p w14:paraId="0568718B" w14:textId="77777777" w:rsidR="006D15C3" w:rsidRPr="00122DE7" w:rsidRDefault="006D15C3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Od koga</w:t>
            </w:r>
            <w:r w:rsidR="00E02944">
              <w:rPr>
                <w:rFonts w:ascii="Cambria" w:hAnsi="Cambria"/>
                <w:b/>
                <w:sz w:val="20"/>
                <w:szCs w:val="20"/>
              </w:rPr>
              <w:t>/kako</w:t>
            </w:r>
          </w:p>
        </w:tc>
        <w:tc>
          <w:tcPr>
            <w:tcW w:w="2739" w:type="dxa"/>
            <w:shd w:val="clear" w:color="auto" w:fill="F2F2F2" w:themeFill="background1" w:themeFillShade="F2"/>
          </w:tcPr>
          <w:p w14:paraId="12D88218" w14:textId="77777777" w:rsidR="006D15C3" w:rsidRPr="00122DE7" w:rsidRDefault="006D15C3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Vaša uloga</w:t>
            </w:r>
          </w:p>
        </w:tc>
        <w:tc>
          <w:tcPr>
            <w:tcW w:w="845" w:type="dxa"/>
            <w:shd w:val="clear" w:color="auto" w:fill="F2F2F2" w:themeFill="background1" w:themeFillShade="F2"/>
          </w:tcPr>
          <w:p w14:paraId="170386B9" w14:textId="77777777" w:rsidR="006D15C3" w:rsidRPr="00122DE7" w:rsidRDefault="006D15C3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Godina</w:t>
            </w:r>
          </w:p>
        </w:tc>
      </w:tr>
      <w:tr w:rsidR="006D15C3" w:rsidRPr="00122DE7" w14:paraId="35BF0436" w14:textId="77777777" w:rsidTr="006D15C3">
        <w:tc>
          <w:tcPr>
            <w:tcW w:w="2739" w:type="dxa"/>
          </w:tcPr>
          <w:p w14:paraId="1EE6B95E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1.</w:t>
            </w:r>
          </w:p>
        </w:tc>
        <w:tc>
          <w:tcPr>
            <w:tcW w:w="2739" w:type="dxa"/>
          </w:tcPr>
          <w:p w14:paraId="14621C00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39" w:type="dxa"/>
          </w:tcPr>
          <w:p w14:paraId="12D8DF1B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45" w:type="dxa"/>
          </w:tcPr>
          <w:p w14:paraId="24F3BDA4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6D15C3" w:rsidRPr="00122DE7" w14:paraId="7EEF9B93" w14:textId="77777777" w:rsidTr="006D15C3">
        <w:tc>
          <w:tcPr>
            <w:tcW w:w="2739" w:type="dxa"/>
          </w:tcPr>
          <w:p w14:paraId="7C1157F7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2.</w:t>
            </w:r>
          </w:p>
        </w:tc>
        <w:tc>
          <w:tcPr>
            <w:tcW w:w="2739" w:type="dxa"/>
          </w:tcPr>
          <w:p w14:paraId="4068A274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39" w:type="dxa"/>
          </w:tcPr>
          <w:p w14:paraId="092D2292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45" w:type="dxa"/>
          </w:tcPr>
          <w:p w14:paraId="2393FA21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6D15C3" w:rsidRPr="00122DE7" w14:paraId="7734EB13" w14:textId="77777777" w:rsidTr="006D15C3">
        <w:tc>
          <w:tcPr>
            <w:tcW w:w="2739" w:type="dxa"/>
          </w:tcPr>
          <w:p w14:paraId="49306391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3.</w:t>
            </w:r>
          </w:p>
        </w:tc>
        <w:tc>
          <w:tcPr>
            <w:tcW w:w="2739" w:type="dxa"/>
          </w:tcPr>
          <w:p w14:paraId="6068939B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739" w:type="dxa"/>
          </w:tcPr>
          <w:p w14:paraId="26F38AA9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45" w:type="dxa"/>
          </w:tcPr>
          <w:p w14:paraId="681B37B4" w14:textId="77777777" w:rsidR="006D15C3" w:rsidRPr="00122DE7" w:rsidRDefault="006D15C3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442B2D51" w14:textId="77777777" w:rsidR="006D15C3" w:rsidRPr="00122DE7" w:rsidRDefault="006D15C3" w:rsidP="0024563E">
      <w:pPr>
        <w:spacing w:after="0"/>
        <w:rPr>
          <w:rFonts w:ascii="Cambria" w:hAnsi="Cambria"/>
          <w:sz w:val="20"/>
          <w:szCs w:val="20"/>
        </w:rPr>
      </w:pPr>
    </w:p>
    <w:p w14:paraId="4776482E" w14:textId="7C37B83A" w:rsidR="006D15C3" w:rsidRPr="00122DE7" w:rsidRDefault="00C2113C" w:rsidP="00C84539">
      <w:pPr>
        <w:rPr>
          <w:rFonts w:ascii="Cambria" w:hAnsi="Cambria"/>
          <w:b/>
          <w:sz w:val="20"/>
          <w:szCs w:val="20"/>
        </w:rPr>
      </w:pPr>
      <w:r w:rsidRPr="00122DE7">
        <w:rPr>
          <w:rFonts w:ascii="Cambria" w:hAnsi="Cambria"/>
          <w:b/>
          <w:sz w:val="20"/>
          <w:szCs w:val="20"/>
        </w:rPr>
        <w:t>Usavršavanje</w:t>
      </w:r>
      <w:r w:rsidR="006D15C3" w:rsidRPr="00122DE7">
        <w:rPr>
          <w:rFonts w:ascii="Cambria" w:hAnsi="Cambria"/>
          <w:b/>
          <w:sz w:val="20"/>
          <w:szCs w:val="20"/>
        </w:rPr>
        <w:t xml:space="preserve"> i certifikati u području osigura</w:t>
      </w:r>
      <w:r w:rsidR="00667CA4">
        <w:rPr>
          <w:rFonts w:ascii="Cambria" w:hAnsi="Cambria"/>
          <w:b/>
          <w:sz w:val="20"/>
          <w:szCs w:val="20"/>
        </w:rPr>
        <w:t>va</w:t>
      </w:r>
      <w:r w:rsidR="006D15C3" w:rsidRPr="00122DE7">
        <w:rPr>
          <w:rFonts w:ascii="Cambria" w:hAnsi="Cambria"/>
          <w:b/>
          <w:sz w:val="20"/>
          <w:szCs w:val="20"/>
        </w:rPr>
        <w:t>nja kvalitete</w:t>
      </w:r>
      <w:r w:rsidR="005F1CED" w:rsidRPr="00122DE7">
        <w:rPr>
          <w:rFonts w:ascii="Cambria" w:hAnsi="Cambria"/>
          <w:b/>
          <w:sz w:val="20"/>
          <w:szCs w:val="20"/>
        </w:rPr>
        <w:t xml:space="preserve">    DA    NE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CF518A" w:rsidRPr="00122DE7" w14:paraId="0474B8D3" w14:textId="77777777" w:rsidTr="0024563E">
        <w:tc>
          <w:tcPr>
            <w:tcW w:w="5000" w:type="pct"/>
            <w:shd w:val="clear" w:color="auto" w:fill="F2F2F2" w:themeFill="background1" w:themeFillShade="F2"/>
          </w:tcPr>
          <w:p w14:paraId="1FBBD8B1" w14:textId="77777777" w:rsidR="00CF518A" w:rsidRPr="0024563E" w:rsidRDefault="00CF518A" w:rsidP="001E7DE7">
            <w:pPr>
              <w:rPr>
                <w:rFonts w:ascii="Cambria" w:hAnsi="Cambria"/>
                <w:b/>
                <w:sz w:val="20"/>
                <w:szCs w:val="20"/>
              </w:rPr>
            </w:pPr>
            <w:r w:rsidRPr="0024563E">
              <w:rPr>
                <w:rFonts w:ascii="Cambria" w:hAnsi="Cambria"/>
                <w:b/>
                <w:sz w:val="20"/>
                <w:szCs w:val="20"/>
              </w:rPr>
              <w:t>Oblici treninga/certifikata (ISO, EFQM, ostalo):</w:t>
            </w:r>
          </w:p>
        </w:tc>
      </w:tr>
      <w:tr w:rsidR="00CF518A" w:rsidRPr="00122DE7" w14:paraId="0107EED9" w14:textId="77777777" w:rsidTr="00CF518A">
        <w:tc>
          <w:tcPr>
            <w:tcW w:w="5000" w:type="pct"/>
          </w:tcPr>
          <w:p w14:paraId="0CE324D0" w14:textId="77777777" w:rsidR="00CF518A" w:rsidRDefault="00CF518A" w:rsidP="001E7DE7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28629F8C" w14:textId="77777777" w:rsidR="00C2113C" w:rsidRPr="00122DE7" w:rsidRDefault="00C2113C" w:rsidP="0024563E">
      <w:pPr>
        <w:spacing w:after="0"/>
        <w:rPr>
          <w:rFonts w:ascii="Cambria" w:hAnsi="Cambria"/>
          <w:b/>
          <w:sz w:val="20"/>
          <w:szCs w:val="20"/>
        </w:rPr>
      </w:pPr>
    </w:p>
    <w:p w14:paraId="6A8F97D9" w14:textId="77777777" w:rsidR="006D15C3" w:rsidRPr="00122DE7" w:rsidRDefault="006D15C3" w:rsidP="00C84539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sz w:val="20"/>
          <w:szCs w:val="20"/>
        </w:rPr>
        <w:t>Procijenite vašu stručnost u sljedećim područjima</w:t>
      </w:r>
    </w:p>
    <w:p w14:paraId="21C14AF2" w14:textId="4024F3D2" w:rsidR="00A37B4C" w:rsidRDefault="009D2F64" w:rsidP="009D2F64">
      <w:pPr>
        <w:pStyle w:val="ListParagraph"/>
        <w:numPr>
          <w:ilvl w:val="0"/>
          <w:numId w:val="1"/>
        </w:numPr>
        <w:ind w:left="142" w:hanging="142"/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>U</w:t>
      </w:r>
      <w:r w:rsidR="00A37B4C">
        <w:rPr>
          <w:rFonts w:ascii="Cambria" w:hAnsi="Cambria"/>
          <w:sz w:val="20"/>
          <w:szCs w:val="20"/>
        </w:rPr>
        <w:t xml:space="preserve"> polju uz navedena područja, u</w:t>
      </w:r>
      <w:r w:rsidR="006D15C3" w:rsidRPr="00122DE7">
        <w:rPr>
          <w:rFonts w:ascii="Cambria" w:hAnsi="Cambria"/>
          <w:sz w:val="20"/>
          <w:szCs w:val="20"/>
        </w:rPr>
        <w:t xml:space="preserve">pišite razinu </w:t>
      </w:r>
      <w:r w:rsidR="002E37E2" w:rsidRPr="00122DE7">
        <w:rPr>
          <w:rFonts w:ascii="Cambria" w:hAnsi="Cambria"/>
          <w:sz w:val="20"/>
          <w:szCs w:val="20"/>
        </w:rPr>
        <w:t xml:space="preserve">svoje </w:t>
      </w:r>
      <w:r w:rsidR="00667CA4">
        <w:rPr>
          <w:rFonts w:ascii="Cambria" w:hAnsi="Cambria"/>
          <w:sz w:val="20"/>
          <w:szCs w:val="20"/>
        </w:rPr>
        <w:t>stručnosti</w:t>
      </w:r>
      <w:r w:rsidR="00A37B4C">
        <w:rPr>
          <w:rFonts w:ascii="Cambria" w:hAnsi="Cambria"/>
          <w:sz w:val="20"/>
          <w:szCs w:val="20"/>
        </w:rPr>
        <w:t>:</w:t>
      </w:r>
    </w:p>
    <w:p w14:paraId="0F64DF50" w14:textId="77777777" w:rsidR="009D2F64" w:rsidRPr="00122DE7" w:rsidRDefault="009D2F64" w:rsidP="00A37B4C">
      <w:pPr>
        <w:pStyle w:val="ListParagraph"/>
        <w:ind w:left="142"/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>1 (osno</w:t>
      </w:r>
      <w:r w:rsidR="00E02944">
        <w:rPr>
          <w:rFonts w:ascii="Cambria" w:hAnsi="Cambria"/>
          <w:sz w:val="20"/>
          <w:szCs w:val="20"/>
        </w:rPr>
        <w:t>vno), 2 (dobro), 3 (vrlo dobro)</w:t>
      </w:r>
      <w:r w:rsidRPr="00122DE7">
        <w:rPr>
          <w:rFonts w:ascii="Cambria" w:hAnsi="Cambria"/>
          <w:sz w:val="20"/>
          <w:szCs w:val="20"/>
        </w:rPr>
        <w:t xml:space="preserve">; </w:t>
      </w:r>
      <w:r w:rsidR="0024563E">
        <w:rPr>
          <w:rFonts w:ascii="Cambria" w:hAnsi="Cambria"/>
          <w:sz w:val="20"/>
          <w:szCs w:val="20"/>
        </w:rPr>
        <w:t>upišite X</w:t>
      </w:r>
      <w:r w:rsidRPr="00122DE7">
        <w:rPr>
          <w:rFonts w:ascii="Cambria" w:hAnsi="Cambria"/>
          <w:sz w:val="20"/>
          <w:szCs w:val="20"/>
        </w:rPr>
        <w:t xml:space="preserve"> ako nemate iskustva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21"/>
        <w:gridCol w:w="8641"/>
      </w:tblGrid>
      <w:tr w:rsidR="002C077D" w:rsidRPr="00122DE7" w14:paraId="4EF45A92" w14:textId="77777777" w:rsidTr="009D1286">
        <w:tc>
          <w:tcPr>
            <w:tcW w:w="421" w:type="dxa"/>
          </w:tcPr>
          <w:p w14:paraId="2BD7B8C9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0DD8BDC1" w14:textId="77777777" w:rsidR="002C077D" w:rsidRPr="00E02944" w:rsidRDefault="002C077D" w:rsidP="002C077D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Opažanje nastave</w:t>
            </w:r>
          </w:p>
        </w:tc>
      </w:tr>
      <w:tr w:rsidR="00CF518A" w:rsidRPr="00122DE7" w14:paraId="39A8CF37" w14:textId="77777777" w:rsidTr="009D1286">
        <w:tc>
          <w:tcPr>
            <w:tcW w:w="421" w:type="dxa"/>
          </w:tcPr>
          <w:p w14:paraId="0F437B7E" w14:textId="77777777" w:rsidR="00CF518A" w:rsidRPr="00122DE7" w:rsidRDefault="00CF518A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2AE54C31" w14:textId="77777777" w:rsidR="00CF518A" w:rsidRPr="00E02944" w:rsidRDefault="00CF518A" w:rsidP="009D1286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Provođenje intervjua</w:t>
            </w:r>
          </w:p>
        </w:tc>
      </w:tr>
      <w:tr w:rsidR="00CF518A" w:rsidRPr="00122DE7" w14:paraId="4A8FF410" w14:textId="77777777" w:rsidTr="009D1286">
        <w:tc>
          <w:tcPr>
            <w:tcW w:w="421" w:type="dxa"/>
          </w:tcPr>
          <w:p w14:paraId="1C223B89" w14:textId="77777777" w:rsidR="00CF518A" w:rsidRPr="00122DE7" w:rsidRDefault="00CF518A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6852C657" w14:textId="77777777" w:rsidR="00CF518A" w:rsidRPr="00E02944" w:rsidRDefault="00CF518A" w:rsidP="009D1286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Rješavanje konfliktnih situacija</w:t>
            </w:r>
          </w:p>
        </w:tc>
      </w:tr>
      <w:tr w:rsidR="00CF518A" w:rsidRPr="00122DE7" w14:paraId="134C2082" w14:textId="77777777" w:rsidTr="009D1286">
        <w:tc>
          <w:tcPr>
            <w:tcW w:w="421" w:type="dxa"/>
          </w:tcPr>
          <w:p w14:paraId="0F92D857" w14:textId="77777777" w:rsidR="00CF518A" w:rsidRPr="00122DE7" w:rsidRDefault="00CF518A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0F8242DF" w14:textId="77777777" w:rsidR="00CF518A" w:rsidRPr="00E02944" w:rsidRDefault="00CF518A" w:rsidP="009D1286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Grupni rad, moderiranje grupa</w:t>
            </w:r>
          </w:p>
        </w:tc>
      </w:tr>
      <w:tr w:rsidR="002C077D" w:rsidRPr="00122DE7" w14:paraId="15B7E3BE" w14:textId="77777777" w:rsidTr="009D1286">
        <w:tc>
          <w:tcPr>
            <w:tcW w:w="421" w:type="dxa"/>
          </w:tcPr>
          <w:p w14:paraId="6A87D73E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78595251" w14:textId="185DE925" w:rsidR="002C077D" w:rsidRPr="00E02944" w:rsidRDefault="002C077D" w:rsidP="00667CA4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Analiziranje kvalitativnih podataka</w:t>
            </w:r>
            <w:r w:rsidR="002E37E2" w:rsidRPr="00E02944">
              <w:rPr>
                <w:rFonts w:ascii="Cambria" w:hAnsi="Cambria"/>
                <w:sz w:val="20"/>
                <w:szCs w:val="20"/>
              </w:rPr>
              <w:t xml:space="preserve"> (kvalitativne analize); </w:t>
            </w:r>
            <w:r w:rsidR="00667CA4">
              <w:rPr>
                <w:rFonts w:ascii="Cambria" w:hAnsi="Cambria"/>
                <w:sz w:val="20"/>
                <w:szCs w:val="20"/>
              </w:rPr>
              <w:t>Upišite koji softver koristite</w:t>
            </w:r>
            <w:r w:rsidR="002E37E2" w:rsidRPr="00E02944">
              <w:rPr>
                <w:rFonts w:ascii="Cambria" w:hAnsi="Cambria"/>
                <w:sz w:val="20"/>
                <w:szCs w:val="20"/>
              </w:rPr>
              <w:t xml:space="preserve">: </w:t>
            </w:r>
          </w:p>
        </w:tc>
      </w:tr>
      <w:tr w:rsidR="002C077D" w:rsidRPr="00122DE7" w14:paraId="170AB6DF" w14:textId="77777777" w:rsidTr="009D1286">
        <w:tc>
          <w:tcPr>
            <w:tcW w:w="421" w:type="dxa"/>
          </w:tcPr>
          <w:p w14:paraId="4AA89C4E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41814396" w14:textId="7228C404" w:rsidR="002C077D" w:rsidRPr="00E02944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Analiziranje kvantitativnih podataka</w:t>
            </w:r>
            <w:r w:rsidR="002E37E2" w:rsidRPr="00E02944">
              <w:rPr>
                <w:rFonts w:ascii="Cambria" w:hAnsi="Cambria"/>
                <w:sz w:val="20"/>
                <w:szCs w:val="20"/>
              </w:rPr>
              <w:t xml:space="preserve"> (statističke analize); </w:t>
            </w:r>
            <w:r w:rsidR="00667CA4">
              <w:rPr>
                <w:rFonts w:ascii="Cambria" w:hAnsi="Cambria"/>
                <w:sz w:val="20"/>
                <w:szCs w:val="20"/>
              </w:rPr>
              <w:t>Upišite koji softver koristite</w:t>
            </w:r>
            <w:r w:rsidR="00667CA4" w:rsidRPr="00E02944">
              <w:rPr>
                <w:rFonts w:ascii="Cambria" w:hAnsi="Cambria"/>
                <w:sz w:val="20"/>
                <w:szCs w:val="20"/>
              </w:rPr>
              <w:t>:</w:t>
            </w:r>
          </w:p>
        </w:tc>
      </w:tr>
      <w:tr w:rsidR="002C077D" w:rsidRPr="00122DE7" w14:paraId="4E343B7C" w14:textId="77777777" w:rsidTr="009D1286">
        <w:tc>
          <w:tcPr>
            <w:tcW w:w="421" w:type="dxa"/>
          </w:tcPr>
          <w:p w14:paraId="111659A3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217986C7" w14:textId="77777777" w:rsidR="002C077D" w:rsidRPr="00E02944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>Pisanje evaluacijskih izvještaja</w:t>
            </w:r>
          </w:p>
        </w:tc>
      </w:tr>
      <w:tr w:rsidR="002C077D" w:rsidRPr="00122DE7" w14:paraId="60B76B55" w14:textId="77777777" w:rsidTr="009D1286">
        <w:tc>
          <w:tcPr>
            <w:tcW w:w="421" w:type="dxa"/>
          </w:tcPr>
          <w:p w14:paraId="44DAF0EB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1E593E4A" w14:textId="77777777" w:rsidR="002C077D" w:rsidRPr="00E02944" w:rsidRDefault="00E02944" w:rsidP="00E02944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 xml:space="preserve">Pisanje </w:t>
            </w:r>
            <w:r w:rsidR="002E37E2" w:rsidRPr="00E02944">
              <w:rPr>
                <w:rFonts w:ascii="Cambria" w:hAnsi="Cambria"/>
                <w:sz w:val="20"/>
                <w:szCs w:val="20"/>
              </w:rPr>
              <w:t>stručnih ili znanstvenih radova</w:t>
            </w:r>
          </w:p>
        </w:tc>
      </w:tr>
      <w:tr w:rsidR="002E37E2" w:rsidRPr="00122DE7" w14:paraId="1FAE7678" w14:textId="77777777" w:rsidTr="009D1286">
        <w:tc>
          <w:tcPr>
            <w:tcW w:w="421" w:type="dxa"/>
          </w:tcPr>
          <w:p w14:paraId="779D7C89" w14:textId="77777777" w:rsidR="002E37E2" w:rsidRPr="00122DE7" w:rsidRDefault="002E37E2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6FBF79BF" w14:textId="77777777" w:rsidR="002E37E2" w:rsidRPr="00E02944" w:rsidRDefault="002E37E2" w:rsidP="00E02944">
            <w:pPr>
              <w:rPr>
                <w:rFonts w:ascii="Cambria" w:hAnsi="Cambria"/>
                <w:sz w:val="20"/>
                <w:szCs w:val="20"/>
              </w:rPr>
            </w:pPr>
            <w:r w:rsidRPr="00E02944">
              <w:rPr>
                <w:rFonts w:ascii="Cambria" w:hAnsi="Cambria"/>
                <w:sz w:val="20"/>
                <w:szCs w:val="20"/>
              </w:rPr>
              <w:t xml:space="preserve">Recenziranje stručnih ili znanstvenih radova </w:t>
            </w:r>
          </w:p>
        </w:tc>
      </w:tr>
    </w:tbl>
    <w:p w14:paraId="0303AA98" w14:textId="77777777" w:rsidR="0039341D" w:rsidRPr="00122DE7" w:rsidRDefault="0039341D" w:rsidP="0024563E">
      <w:pPr>
        <w:spacing w:after="0"/>
        <w:rPr>
          <w:rFonts w:ascii="Cambria" w:hAnsi="Cambria"/>
          <w:b/>
          <w:color w:val="FFFFFF" w:themeColor="background1"/>
          <w:sz w:val="20"/>
          <w:szCs w:val="20"/>
        </w:rPr>
      </w:pPr>
    </w:p>
    <w:p w14:paraId="3EB44A42" w14:textId="77777777" w:rsidR="002C077D" w:rsidRPr="00122DE7" w:rsidRDefault="00C84539" w:rsidP="00C84539">
      <w:pPr>
        <w:rPr>
          <w:rFonts w:ascii="Cambria" w:hAnsi="Cambria"/>
          <w:b/>
          <w:color w:val="FFFFFF" w:themeColor="background1"/>
          <w:sz w:val="20"/>
          <w:szCs w:val="20"/>
        </w:rPr>
      </w:pPr>
      <w:r w:rsidRPr="00122DE7">
        <w:rPr>
          <w:rFonts w:ascii="Cambria" w:hAnsi="Cambria"/>
          <w:b/>
          <w:color w:val="FFFFFF" w:themeColor="background1"/>
          <w:sz w:val="20"/>
          <w:szCs w:val="20"/>
        </w:rPr>
        <w:t xml:space="preserve">  </w:t>
      </w:r>
      <w:r w:rsidR="002C077D" w:rsidRPr="00122DE7">
        <w:rPr>
          <w:rFonts w:ascii="Cambria" w:hAnsi="Cambria"/>
          <w:b/>
          <w:sz w:val="20"/>
          <w:szCs w:val="20"/>
        </w:rPr>
        <w:t>Ostala iskustva s osiguravanjem i unaprjeđivanjem kvalitete</w:t>
      </w:r>
      <w:r w:rsidR="002E37E2" w:rsidRPr="00122DE7">
        <w:rPr>
          <w:rFonts w:ascii="Cambria" w:hAnsi="Cambria"/>
          <w:b/>
          <w:sz w:val="20"/>
          <w:szCs w:val="20"/>
        </w:rPr>
        <w:t xml:space="preserve"> odgoja i obrazovanja</w:t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108"/>
        <w:gridCol w:w="4109"/>
        <w:gridCol w:w="845"/>
      </w:tblGrid>
      <w:tr w:rsidR="002C077D" w:rsidRPr="00122DE7" w14:paraId="634EBC3D" w14:textId="77777777" w:rsidTr="0024563E">
        <w:tc>
          <w:tcPr>
            <w:tcW w:w="2267" w:type="pct"/>
            <w:shd w:val="clear" w:color="auto" w:fill="F2F2F2" w:themeFill="background1" w:themeFillShade="F2"/>
          </w:tcPr>
          <w:p w14:paraId="259192EF" w14:textId="77777777" w:rsidR="002C077D" w:rsidRPr="00122DE7" w:rsidRDefault="002C077D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Područje, teme</w:t>
            </w:r>
          </w:p>
        </w:tc>
        <w:tc>
          <w:tcPr>
            <w:tcW w:w="2267" w:type="pct"/>
            <w:shd w:val="clear" w:color="auto" w:fill="F2F2F2" w:themeFill="background1" w:themeFillShade="F2"/>
          </w:tcPr>
          <w:p w14:paraId="5CBE93D8" w14:textId="77777777" w:rsidR="002C077D" w:rsidRPr="00122DE7" w:rsidRDefault="002C077D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Opišite svoje uloge i zadaće</w:t>
            </w:r>
          </w:p>
        </w:tc>
        <w:tc>
          <w:tcPr>
            <w:tcW w:w="466" w:type="pct"/>
            <w:shd w:val="clear" w:color="auto" w:fill="F2F2F2" w:themeFill="background1" w:themeFillShade="F2"/>
          </w:tcPr>
          <w:p w14:paraId="163AA814" w14:textId="77777777" w:rsidR="002C077D" w:rsidRPr="00122DE7" w:rsidRDefault="002C077D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Godina</w:t>
            </w:r>
          </w:p>
        </w:tc>
      </w:tr>
      <w:tr w:rsidR="002C077D" w:rsidRPr="00122DE7" w14:paraId="6C0E0931" w14:textId="77777777" w:rsidTr="00D52F8B">
        <w:tc>
          <w:tcPr>
            <w:tcW w:w="2267" w:type="pct"/>
          </w:tcPr>
          <w:p w14:paraId="5E985A1B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1.</w:t>
            </w:r>
          </w:p>
        </w:tc>
        <w:tc>
          <w:tcPr>
            <w:tcW w:w="2267" w:type="pct"/>
          </w:tcPr>
          <w:p w14:paraId="15C5B7DF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6" w:type="pct"/>
          </w:tcPr>
          <w:p w14:paraId="5D2B955D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2C077D" w:rsidRPr="00122DE7" w14:paraId="01FE2D87" w14:textId="77777777" w:rsidTr="00D52F8B">
        <w:tc>
          <w:tcPr>
            <w:tcW w:w="2267" w:type="pct"/>
          </w:tcPr>
          <w:p w14:paraId="71839907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2.</w:t>
            </w:r>
          </w:p>
        </w:tc>
        <w:tc>
          <w:tcPr>
            <w:tcW w:w="2267" w:type="pct"/>
          </w:tcPr>
          <w:p w14:paraId="6092A80A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6" w:type="pct"/>
          </w:tcPr>
          <w:p w14:paraId="75456344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2C077D" w:rsidRPr="00122DE7" w14:paraId="2F0B6C7C" w14:textId="77777777" w:rsidTr="00D52F8B">
        <w:tc>
          <w:tcPr>
            <w:tcW w:w="2267" w:type="pct"/>
          </w:tcPr>
          <w:p w14:paraId="0F255768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3.</w:t>
            </w:r>
          </w:p>
        </w:tc>
        <w:tc>
          <w:tcPr>
            <w:tcW w:w="2267" w:type="pct"/>
          </w:tcPr>
          <w:p w14:paraId="2696EF93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66" w:type="pct"/>
          </w:tcPr>
          <w:p w14:paraId="0771AD21" w14:textId="77777777" w:rsidR="002C077D" w:rsidRPr="00122DE7" w:rsidRDefault="002C077D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44D8BF0" w14:textId="77777777" w:rsidR="002C077D" w:rsidRPr="00122DE7" w:rsidRDefault="002C077D" w:rsidP="0024563E">
      <w:pPr>
        <w:spacing w:after="0"/>
        <w:rPr>
          <w:rFonts w:ascii="Cambria" w:hAnsi="Cambria"/>
          <w:sz w:val="20"/>
          <w:szCs w:val="20"/>
        </w:rPr>
      </w:pPr>
    </w:p>
    <w:p w14:paraId="0DFE6D8D" w14:textId="77777777" w:rsidR="00BD7BF8" w:rsidRPr="00122DE7" w:rsidRDefault="002C077D" w:rsidP="00C84539">
      <w:pPr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b/>
          <w:sz w:val="20"/>
          <w:szCs w:val="20"/>
        </w:rPr>
        <w:t>Jezične vještine</w:t>
      </w:r>
      <w:r w:rsidR="00D52F8B" w:rsidRPr="00122DE7">
        <w:rPr>
          <w:rFonts w:ascii="Cambria" w:hAnsi="Cambria"/>
          <w:b/>
          <w:sz w:val="20"/>
          <w:szCs w:val="20"/>
        </w:rPr>
        <w:t xml:space="preserve"> </w:t>
      </w:r>
      <w:r w:rsidR="0039341D" w:rsidRPr="00122DE7">
        <w:rPr>
          <w:rFonts w:ascii="Cambria" w:hAnsi="Cambria"/>
          <w:sz w:val="20"/>
          <w:szCs w:val="20"/>
        </w:rPr>
        <w:t>(</w:t>
      </w:r>
      <w:r w:rsidR="00BD7BF8" w:rsidRPr="00122DE7">
        <w:rPr>
          <w:rFonts w:ascii="Cambria" w:hAnsi="Cambria"/>
          <w:sz w:val="20"/>
          <w:szCs w:val="20"/>
        </w:rPr>
        <w:t>od 1- osnovno do 5 – izvrsno)</w:t>
      </w:r>
      <w:r w:rsidR="00BD7BF8" w:rsidRPr="00122DE7">
        <w:rPr>
          <w:rStyle w:val="FootnoteReference"/>
          <w:rFonts w:ascii="Cambria" w:hAnsi="Cambria"/>
          <w:sz w:val="20"/>
          <w:szCs w:val="20"/>
        </w:rPr>
        <w:footnoteReference w:id="1"/>
      </w: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109"/>
        <w:gridCol w:w="1651"/>
        <w:gridCol w:w="1651"/>
        <w:gridCol w:w="1651"/>
      </w:tblGrid>
      <w:tr w:rsidR="00C84539" w:rsidRPr="00122DE7" w14:paraId="1BFC9284" w14:textId="77777777" w:rsidTr="0024563E">
        <w:tc>
          <w:tcPr>
            <w:tcW w:w="2267" w:type="pct"/>
            <w:shd w:val="clear" w:color="auto" w:fill="F2F2F2" w:themeFill="background1" w:themeFillShade="F2"/>
          </w:tcPr>
          <w:p w14:paraId="74BD7B42" w14:textId="77777777" w:rsidR="00C84539" w:rsidRPr="00122DE7" w:rsidRDefault="00C84539" w:rsidP="009D1286">
            <w:pPr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Jezik</w:t>
            </w:r>
          </w:p>
        </w:tc>
        <w:tc>
          <w:tcPr>
            <w:tcW w:w="911" w:type="pct"/>
            <w:shd w:val="clear" w:color="auto" w:fill="F2F2F2" w:themeFill="background1" w:themeFillShade="F2"/>
          </w:tcPr>
          <w:p w14:paraId="242E864B" w14:textId="77777777" w:rsidR="00C84539" w:rsidRPr="00122DE7" w:rsidRDefault="0039341D" w:rsidP="0039341D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Razumijevanje</w:t>
            </w:r>
          </w:p>
        </w:tc>
        <w:tc>
          <w:tcPr>
            <w:tcW w:w="911" w:type="pct"/>
            <w:shd w:val="clear" w:color="auto" w:fill="F2F2F2" w:themeFill="background1" w:themeFillShade="F2"/>
          </w:tcPr>
          <w:p w14:paraId="27E2B3B4" w14:textId="77777777" w:rsidR="00C84539" w:rsidRPr="00122DE7" w:rsidRDefault="0039341D" w:rsidP="0039341D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Govor</w:t>
            </w:r>
          </w:p>
        </w:tc>
        <w:tc>
          <w:tcPr>
            <w:tcW w:w="911" w:type="pct"/>
            <w:shd w:val="clear" w:color="auto" w:fill="F2F2F2" w:themeFill="background1" w:themeFillShade="F2"/>
          </w:tcPr>
          <w:p w14:paraId="3F14CCAB" w14:textId="77777777" w:rsidR="00C84539" w:rsidRPr="00122DE7" w:rsidRDefault="0039341D" w:rsidP="0039341D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122DE7">
              <w:rPr>
                <w:rFonts w:ascii="Cambria" w:hAnsi="Cambria"/>
                <w:b/>
                <w:sz w:val="20"/>
                <w:szCs w:val="20"/>
              </w:rPr>
              <w:t>Pisanje</w:t>
            </w:r>
          </w:p>
        </w:tc>
      </w:tr>
      <w:tr w:rsidR="00C84539" w:rsidRPr="00122DE7" w14:paraId="25276C0D" w14:textId="77777777" w:rsidTr="0039341D">
        <w:tc>
          <w:tcPr>
            <w:tcW w:w="2267" w:type="pct"/>
          </w:tcPr>
          <w:p w14:paraId="438D95FD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1.</w:t>
            </w:r>
          </w:p>
        </w:tc>
        <w:tc>
          <w:tcPr>
            <w:tcW w:w="911" w:type="pct"/>
          </w:tcPr>
          <w:p w14:paraId="29BFE20E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414FF014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32BA0390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84539" w:rsidRPr="00122DE7" w14:paraId="4EFB041B" w14:textId="77777777" w:rsidTr="0039341D">
        <w:tc>
          <w:tcPr>
            <w:tcW w:w="2267" w:type="pct"/>
          </w:tcPr>
          <w:p w14:paraId="74690629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2.</w:t>
            </w:r>
          </w:p>
        </w:tc>
        <w:tc>
          <w:tcPr>
            <w:tcW w:w="911" w:type="pct"/>
          </w:tcPr>
          <w:p w14:paraId="7C1E521F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32415996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10169FBE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C84539" w:rsidRPr="00122DE7" w14:paraId="52678DC6" w14:textId="77777777" w:rsidTr="0039341D">
        <w:tc>
          <w:tcPr>
            <w:tcW w:w="2267" w:type="pct"/>
          </w:tcPr>
          <w:p w14:paraId="0ED94F9C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3.</w:t>
            </w:r>
          </w:p>
        </w:tc>
        <w:tc>
          <w:tcPr>
            <w:tcW w:w="911" w:type="pct"/>
          </w:tcPr>
          <w:p w14:paraId="41CFD84E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5DAA10DC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1" w:type="pct"/>
          </w:tcPr>
          <w:p w14:paraId="6055B0AC" w14:textId="77777777" w:rsidR="00C84539" w:rsidRPr="00122DE7" w:rsidRDefault="00C84539" w:rsidP="009D1286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9B6D638" w14:textId="77777777" w:rsidR="0039341D" w:rsidRPr="00122DE7" w:rsidRDefault="0039341D" w:rsidP="0039341D">
      <w:pPr>
        <w:spacing w:after="0"/>
        <w:rPr>
          <w:rFonts w:ascii="Cambria" w:hAnsi="Cambria"/>
          <w:b/>
          <w:sz w:val="20"/>
          <w:szCs w:val="20"/>
        </w:rPr>
      </w:pPr>
    </w:p>
    <w:p w14:paraId="264514C3" w14:textId="77777777" w:rsidR="0024563E" w:rsidRDefault="0024563E">
      <w:pPr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br w:type="page"/>
      </w:r>
    </w:p>
    <w:p w14:paraId="433A3E54" w14:textId="77777777" w:rsidR="0039341D" w:rsidRPr="00122DE7" w:rsidRDefault="0039341D" w:rsidP="0039341D">
      <w:pPr>
        <w:spacing w:after="0"/>
        <w:rPr>
          <w:rFonts w:ascii="Cambria" w:hAnsi="Cambria"/>
          <w:b/>
          <w:sz w:val="20"/>
          <w:szCs w:val="20"/>
        </w:rPr>
      </w:pPr>
      <w:r w:rsidRPr="00122DE7">
        <w:rPr>
          <w:rFonts w:ascii="Cambria" w:hAnsi="Cambria"/>
          <w:b/>
          <w:sz w:val="20"/>
          <w:szCs w:val="20"/>
        </w:rPr>
        <w:lastRenderedPageBreak/>
        <w:t xml:space="preserve">Ostala relevantna područja stručnosti </w:t>
      </w:r>
      <w:r w:rsidR="0024563E">
        <w:rPr>
          <w:rFonts w:ascii="Cambria" w:hAnsi="Cambria"/>
          <w:b/>
          <w:sz w:val="20"/>
          <w:szCs w:val="20"/>
        </w:rPr>
        <w:t>– profesionalni razvoj</w:t>
      </w:r>
    </w:p>
    <w:p w14:paraId="2C75ECEA" w14:textId="07BAF69F" w:rsidR="00A37B4C" w:rsidRDefault="009D2F64" w:rsidP="009D2F64">
      <w:pPr>
        <w:pStyle w:val="ListParagraph"/>
        <w:numPr>
          <w:ilvl w:val="0"/>
          <w:numId w:val="1"/>
        </w:numPr>
        <w:ind w:left="142" w:hanging="142"/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>U</w:t>
      </w:r>
      <w:r w:rsidR="0039341D" w:rsidRPr="00122DE7">
        <w:rPr>
          <w:rFonts w:ascii="Cambria" w:hAnsi="Cambria"/>
          <w:sz w:val="20"/>
          <w:szCs w:val="20"/>
        </w:rPr>
        <w:t xml:space="preserve">pišite razinu svoje </w:t>
      </w:r>
      <w:r w:rsidR="00667CA4" w:rsidRPr="00667CA4">
        <w:rPr>
          <w:rFonts w:ascii="Cambria" w:hAnsi="Cambria"/>
          <w:sz w:val="20"/>
          <w:szCs w:val="20"/>
        </w:rPr>
        <w:t>stručnosti</w:t>
      </w:r>
      <w:r w:rsidR="0039341D" w:rsidRPr="00667CA4">
        <w:rPr>
          <w:rFonts w:ascii="Cambria" w:hAnsi="Cambria"/>
          <w:sz w:val="20"/>
          <w:szCs w:val="20"/>
        </w:rPr>
        <w:t>:</w:t>
      </w:r>
      <w:r w:rsidR="0039341D" w:rsidRPr="00122DE7">
        <w:rPr>
          <w:rFonts w:ascii="Cambria" w:hAnsi="Cambria"/>
          <w:sz w:val="20"/>
          <w:szCs w:val="20"/>
        </w:rPr>
        <w:t xml:space="preserve"> </w:t>
      </w:r>
    </w:p>
    <w:p w14:paraId="430EA307" w14:textId="77777777" w:rsidR="0039341D" w:rsidRPr="00122DE7" w:rsidRDefault="0039341D" w:rsidP="00A37B4C">
      <w:pPr>
        <w:pStyle w:val="ListParagraph"/>
        <w:ind w:left="142"/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>1 (</w:t>
      </w:r>
      <w:r w:rsidR="009D2F64" w:rsidRPr="00122DE7">
        <w:rPr>
          <w:rFonts w:ascii="Cambria" w:hAnsi="Cambria"/>
          <w:sz w:val="20"/>
          <w:szCs w:val="20"/>
        </w:rPr>
        <w:t>osnovno</w:t>
      </w:r>
      <w:r w:rsidRPr="00122DE7">
        <w:rPr>
          <w:rFonts w:ascii="Cambria" w:hAnsi="Cambria"/>
          <w:sz w:val="20"/>
          <w:szCs w:val="20"/>
        </w:rPr>
        <w:t>), 2 (</w:t>
      </w:r>
      <w:r w:rsidR="009D2F64" w:rsidRPr="00122DE7">
        <w:rPr>
          <w:rFonts w:ascii="Cambria" w:hAnsi="Cambria"/>
          <w:sz w:val="20"/>
          <w:szCs w:val="20"/>
        </w:rPr>
        <w:t>dobro</w:t>
      </w:r>
      <w:r w:rsidRPr="00122DE7">
        <w:rPr>
          <w:rFonts w:ascii="Cambria" w:hAnsi="Cambria"/>
          <w:sz w:val="20"/>
          <w:szCs w:val="20"/>
        </w:rPr>
        <w:t>), 3 (</w:t>
      </w:r>
      <w:r w:rsidR="009D2F64" w:rsidRPr="00122DE7">
        <w:rPr>
          <w:rFonts w:ascii="Cambria" w:hAnsi="Cambria"/>
          <w:sz w:val="20"/>
          <w:szCs w:val="20"/>
        </w:rPr>
        <w:t>vrlo dobro</w:t>
      </w:r>
      <w:r w:rsidR="00E02944">
        <w:rPr>
          <w:rFonts w:ascii="Cambria" w:hAnsi="Cambria"/>
          <w:sz w:val="20"/>
          <w:szCs w:val="20"/>
        </w:rPr>
        <w:t>)</w:t>
      </w:r>
      <w:r w:rsidRPr="00122DE7">
        <w:rPr>
          <w:rFonts w:ascii="Cambria" w:hAnsi="Cambria"/>
          <w:sz w:val="20"/>
          <w:szCs w:val="20"/>
        </w:rPr>
        <w:t xml:space="preserve">; </w:t>
      </w:r>
      <w:r w:rsidR="0024563E">
        <w:rPr>
          <w:rFonts w:ascii="Cambria" w:hAnsi="Cambria"/>
          <w:sz w:val="20"/>
          <w:szCs w:val="20"/>
        </w:rPr>
        <w:t>upišite X</w:t>
      </w:r>
      <w:r w:rsidR="0024563E" w:rsidRPr="00122DE7">
        <w:rPr>
          <w:rFonts w:ascii="Cambria" w:hAnsi="Cambria"/>
          <w:sz w:val="20"/>
          <w:szCs w:val="20"/>
        </w:rPr>
        <w:t xml:space="preserve"> ako nemate iskustva</w:t>
      </w:r>
    </w:p>
    <w:p w14:paraId="23910B1A" w14:textId="77777777" w:rsidR="0039341D" w:rsidRPr="00122DE7" w:rsidRDefault="0039341D" w:rsidP="009D2F64">
      <w:pPr>
        <w:pStyle w:val="ListParagraph"/>
        <w:numPr>
          <w:ilvl w:val="0"/>
          <w:numId w:val="1"/>
        </w:numPr>
        <w:ind w:left="142" w:hanging="142"/>
        <w:rPr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 xml:space="preserve">Za </w:t>
      </w:r>
      <w:r w:rsidR="0024563E">
        <w:rPr>
          <w:rFonts w:ascii="Cambria" w:hAnsi="Cambria"/>
          <w:sz w:val="20"/>
          <w:szCs w:val="20"/>
        </w:rPr>
        <w:t>dva</w:t>
      </w:r>
      <w:r w:rsidRPr="00122DE7">
        <w:rPr>
          <w:rFonts w:ascii="Cambria" w:hAnsi="Cambria"/>
          <w:sz w:val="20"/>
          <w:szCs w:val="20"/>
        </w:rPr>
        <w:t xml:space="preserve"> područja s kojima imate najviše iskustava, u poljima ispod donje tablice navedite gdje i kako ste ih stekli.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21"/>
        <w:gridCol w:w="8641"/>
      </w:tblGrid>
      <w:tr w:rsidR="0039341D" w:rsidRPr="00122DE7" w14:paraId="1200ED0B" w14:textId="77777777" w:rsidTr="00927238">
        <w:tc>
          <w:tcPr>
            <w:tcW w:w="421" w:type="dxa"/>
          </w:tcPr>
          <w:p w14:paraId="0E63A9D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20770B80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Interkulturni dijalog</w:t>
            </w:r>
          </w:p>
        </w:tc>
      </w:tr>
      <w:tr w:rsidR="0039341D" w:rsidRPr="00122DE7" w14:paraId="19016122" w14:textId="77777777" w:rsidTr="00927238">
        <w:tc>
          <w:tcPr>
            <w:tcW w:w="421" w:type="dxa"/>
          </w:tcPr>
          <w:p w14:paraId="489273AC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356C5B90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Psihološko savjetovanje</w:t>
            </w:r>
          </w:p>
        </w:tc>
      </w:tr>
      <w:tr w:rsidR="0039341D" w:rsidRPr="00122DE7" w14:paraId="26A2F987" w14:textId="77777777" w:rsidTr="00927238">
        <w:tc>
          <w:tcPr>
            <w:tcW w:w="421" w:type="dxa"/>
          </w:tcPr>
          <w:p w14:paraId="64F8033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199FE864" w14:textId="77777777" w:rsidR="0039341D" w:rsidRPr="00122DE7" w:rsidRDefault="0039341D" w:rsidP="00927238">
            <w:pPr>
              <w:rPr>
                <w:rFonts w:ascii="Cambria" w:hAnsi="Cambria"/>
                <w:i/>
                <w:sz w:val="20"/>
                <w:szCs w:val="20"/>
              </w:rPr>
            </w:pPr>
            <w:r w:rsidRPr="00122DE7">
              <w:rPr>
                <w:rFonts w:ascii="Cambria" w:hAnsi="Cambria"/>
                <w:i/>
                <w:sz w:val="20"/>
                <w:szCs w:val="20"/>
              </w:rPr>
              <w:t>Coaching</w:t>
            </w:r>
          </w:p>
        </w:tc>
      </w:tr>
      <w:tr w:rsidR="0039341D" w:rsidRPr="00122DE7" w14:paraId="1B9A374A" w14:textId="77777777" w:rsidTr="00927238">
        <w:tc>
          <w:tcPr>
            <w:tcW w:w="421" w:type="dxa"/>
          </w:tcPr>
          <w:p w14:paraId="554B8888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4DC1B71A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Usavršavanje učitelja/trenera</w:t>
            </w:r>
          </w:p>
        </w:tc>
      </w:tr>
      <w:tr w:rsidR="0039341D" w:rsidRPr="00122DE7" w14:paraId="4FF7DEEA" w14:textId="77777777" w:rsidTr="00927238">
        <w:tc>
          <w:tcPr>
            <w:tcW w:w="421" w:type="dxa"/>
          </w:tcPr>
          <w:p w14:paraId="0647D95E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0D6AA991" w14:textId="77777777" w:rsidR="0039341D" w:rsidRPr="00122DE7" w:rsidRDefault="0024563E" w:rsidP="0024563E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etode</w:t>
            </w:r>
            <w:r w:rsidR="0039341D" w:rsidRPr="00122DE7">
              <w:rPr>
                <w:rFonts w:ascii="Cambria" w:hAnsi="Cambria"/>
                <w:sz w:val="20"/>
                <w:szCs w:val="20"/>
              </w:rPr>
              <w:t xml:space="preserve"> poučavanja</w:t>
            </w:r>
          </w:p>
        </w:tc>
      </w:tr>
      <w:tr w:rsidR="0039341D" w:rsidRPr="00122DE7" w14:paraId="65ED0358" w14:textId="77777777" w:rsidTr="00927238">
        <w:tc>
          <w:tcPr>
            <w:tcW w:w="421" w:type="dxa"/>
          </w:tcPr>
          <w:p w14:paraId="732F9C88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0495125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 xml:space="preserve">Razvoj i implementacija </w:t>
            </w:r>
            <w:r w:rsidR="0024563E">
              <w:rPr>
                <w:rFonts w:ascii="Cambria" w:hAnsi="Cambria"/>
                <w:sz w:val="20"/>
                <w:szCs w:val="20"/>
              </w:rPr>
              <w:t xml:space="preserve">novih </w:t>
            </w:r>
            <w:r w:rsidRPr="00122DE7">
              <w:rPr>
                <w:rFonts w:ascii="Cambria" w:hAnsi="Cambria"/>
                <w:sz w:val="20"/>
                <w:szCs w:val="20"/>
              </w:rPr>
              <w:t>obrazovnih programa</w:t>
            </w:r>
          </w:p>
        </w:tc>
      </w:tr>
      <w:tr w:rsidR="0039341D" w:rsidRPr="00122DE7" w14:paraId="202BCFB6" w14:textId="77777777" w:rsidTr="00927238">
        <w:tc>
          <w:tcPr>
            <w:tcW w:w="421" w:type="dxa"/>
          </w:tcPr>
          <w:p w14:paraId="50A63736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13A0F03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Razvoj metodičkih materijala (knjiga, pomagala, digitalnih sadržaja i metoda…)</w:t>
            </w:r>
          </w:p>
        </w:tc>
      </w:tr>
      <w:tr w:rsidR="0039341D" w:rsidRPr="00122DE7" w14:paraId="72627DAA" w14:textId="77777777" w:rsidTr="00927238">
        <w:tc>
          <w:tcPr>
            <w:tcW w:w="421" w:type="dxa"/>
          </w:tcPr>
          <w:p w14:paraId="4BCC444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7663EC0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Suradnja, povezivanje dionika, socijalnih partnera i slično</w:t>
            </w:r>
          </w:p>
        </w:tc>
      </w:tr>
      <w:tr w:rsidR="0039341D" w:rsidRPr="00122DE7" w14:paraId="2DF4BDEC" w14:textId="77777777" w:rsidTr="00927238">
        <w:tc>
          <w:tcPr>
            <w:tcW w:w="421" w:type="dxa"/>
          </w:tcPr>
          <w:p w14:paraId="477BDAB8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75829756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 xml:space="preserve">Rad s djecom/grupama s poteškoćama; Navedite vrstu poteškoća: </w:t>
            </w:r>
          </w:p>
        </w:tc>
      </w:tr>
      <w:tr w:rsidR="0039341D" w:rsidRPr="00122DE7" w14:paraId="299DD269" w14:textId="77777777" w:rsidTr="00927238">
        <w:tc>
          <w:tcPr>
            <w:tcW w:w="421" w:type="dxa"/>
          </w:tcPr>
          <w:p w14:paraId="2126CDFE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8641" w:type="dxa"/>
          </w:tcPr>
          <w:p w14:paraId="68B95925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 xml:space="preserve">Ostalo (specificirajte, navedite što): </w:t>
            </w:r>
          </w:p>
        </w:tc>
      </w:tr>
    </w:tbl>
    <w:p w14:paraId="269DC430" w14:textId="77777777" w:rsidR="0039341D" w:rsidRPr="00122DE7" w:rsidRDefault="0039341D" w:rsidP="0024563E">
      <w:pPr>
        <w:spacing w:after="0"/>
        <w:rPr>
          <w:rFonts w:ascii="Cambria" w:hAnsi="Cambria"/>
          <w:b/>
          <w:sz w:val="20"/>
          <w:szCs w:val="20"/>
        </w:rPr>
      </w:pP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39341D" w:rsidRPr="00122DE7" w14:paraId="6F1F004B" w14:textId="77777777" w:rsidTr="0039341D">
        <w:tc>
          <w:tcPr>
            <w:tcW w:w="5000" w:type="pct"/>
          </w:tcPr>
          <w:p w14:paraId="0D7C2834" w14:textId="15B18DD9" w:rsidR="0039341D" w:rsidRPr="00122DE7" w:rsidRDefault="0039341D" w:rsidP="00667CA4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 xml:space="preserve">Područje </w:t>
            </w:r>
            <w:r w:rsidR="00667CA4" w:rsidRPr="00667CA4">
              <w:rPr>
                <w:rFonts w:ascii="Cambria" w:hAnsi="Cambria"/>
                <w:sz w:val="20"/>
                <w:szCs w:val="20"/>
              </w:rPr>
              <w:t>stručnosti</w:t>
            </w:r>
            <w:r w:rsidR="00667CA4" w:rsidRPr="00122DE7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122DE7">
              <w:rPr>
                <w:rFonts w:ascii="Cambria" w:hAnsi="Cambria"/>
                <w:sz w:val="20"/>
                <w:szCs w:val="20"/>
              </w:rPr>
              <w:t>1:</w:t>
            </w:r>
          </w:p>
        </w:tc>
      </w:tr>
      <w:tr w:rsidR="0039341D" w:rsidRPr="00122DE7" w14:paraId="2EBE719C" w14:textId="77777777" w:rsidTr="0039341D">
        <w:tc>
          <w:tcPr>
            <w:tcW w:w="5000" w:type="pct"/>
          </w:tcPr>
          <w:p w14:paraId="135B404C" w14:textId="77777777" w:rsidR="0039341D" w:rsidRPr="00122DE7" w:rsidRDefault="0039341D" w:rsidP="00927238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Opis:</w:t>
            </w:r>
          </w:p>
        </w:tc>
      </w:tr>
    </w:tbl>
    <w:p w14:paraId="5B194AE2" w14:textId="77777777" w:rsidR="0039341D" w:rsidRPr="00122DE7" w:rsidRDefault="0039341D" w:rsidP="0024563E">
      <w:pPr>
        <w:spacing w:after="0"/>
        <w:rPr>
          <w:rFonts w:ascii="Cambria" w:hAnsi="Cambria"/>
          <w:sz w:val="20"/>
          <w:szCs w:val="20"/>
        </w:rPr>
      </w:pP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39341D" w:rsidRPr="00122DE7" w14:paraId="529706CF" w14:textId="77777777" w:rsidTr="0039341D">
        <w:tc>
          <w:tcPr>
            <w:tcW w:w="5000" w:type="pct"/>
          </w:tcPr>
          <w:p w14:paraId="745A9870" w14:textId="31987FA3" w:rsidR="0039341D" w:rsidRPr="00122DE7" w:rsidRDefault="0039341D" w:rsidP="00667CA4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 xml:space="preserve">Područje </w:t>
            </w:r>
            <w:r w:rsidR="00667CA4" w:rsidRPr="00667CA4">
              <w:rPr>
                <w:rFonts w:ascii="Cambria" w:hAnsi="Cambria"/>
                <w:sz w:val="20"/>
                <w:szCs w:val="20"/>
              </w:rPr>
              <w:t>stručnosti</w:t>
            </w:r>
            <w:r w:rsidR="00667CA4" w:rsidRPr="00122DE7">
              <w:rPr>
                <w:rFonts w:ascii="Cambria" w:hAnsi="Cambria"/>
                <w:sz w:val="20"/>
                <w:szCs w:val="20"/>
              </w:rPr>
              <w:t xml:space="preserve"> </w:t>
            </w:r>
            <w:r w:rsidRPr="00122DE7">
              <w:rPr>
                <w:rFonts w:ascii="Cambria" w:hAnsi="Cambria"/>
                <w:sz w:val="20"/>
                <w:szCs w:val="20"/>
              </w:rPr>
              <w:t>2:</w:t>
            </w:r>
          </w:p>
        </w:tc>
      </w:tr>
      <w:tr w:rsidR="0039341D" w:rsidRPr="00122DE7" w14:paraId="4FE900FE" w14:textId="77777777" w:rsidTr="0039341D">
        <w:tc>
          <w:tcPr>
            <w:tcW w:w="5000" w:type="pct"/>
          </w:tcPr>
          <w:p w14:paraId="06ED1270" w14:textId="77777777" w:rsidR="0039341D" w:rsidRPr="00122DE7" w:rsidRDefault="0039341D" w:rsidP="0039341D">
            <w:pPr>
              <w:rPr>
                <w:rFonts w:ascii="Cambria" w:hAnsi="Cambria"/>
                <w:sz w:val="20"/>
                <w:szCs w:val="20"/>
              </w:rPr>
            </w:pPr>
            <w:r w:rsidRPr="00122DE7">
              <w:rPr>
                <w:rFonts w:ascii="Cambria" w:hAnsi="Cambria"/>
                <w:sz w:val="20"/>
                <w:szCs w:val="20"/>
              </w:rPr>
              <w:t>Opis:</w:t>
            </w:r>
          </w:p>
        </w:tc>
      </w:tr>
    </w:tbl>
    <w:p w14:paraId="38D7F3DB" w14:textId="77777777" w:rsidR="0039341D" w:rsidRPr="00122DE7" w:rsidRDefault="0039341D" w:rsidP="0024563E">
      <w:pPr>
        <w:spacing w:after="0"/>
        <w:rPr>
          <w:rFonts w:ascii="Cambria" w:hAnsi="Cambria"/>
          <w:sz w:val="20"/>
          <w:szCs w:val="20"/>
        </w:rPr>
      </w:pP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D179B8" w:rsidRPr="00122DE7" w14:paraId="1B978C6F" w14:textId="77777777" w:rsidTr="0024563E">
        <w:tc>
          <w:tcPr>
            <w:tcW w:w="5000" w:type="pct"/>
            <w:shd w:val="clear" w:color="auto" w:fill="F2F2F2" w:themeFill="background1" w:themeFillShade="F2"/>
          </w:tcPr>
          <w:p w14:paraId="4FB2DB65" w14:textId="77777777" w:rsidR="00D179B8" w:rsidRPr="0024563E" w:rsidRDefault="00D179B8" w:rsidP="00E14D91">
            <w:pPr>
              <w:rPr>
                <w:rFonts w:ascii="Cambria" w:hAnsi="Cambria"/>
                <w:b/>
                <w:sz w:val="20"/>
                <w:szCs w:val="20"/>
              </w:rPr>
            </w:pPr>
            <w:r w:rsidRPr="0024563E">
              <w:rPr>
                <w:rFonts w:ascii="Cambria" w:hAnsi="Cambria"/>
                <w:b/>
                <w:sz w:val="20"/>
                <w:szCs w:val="20"/>
              </w:rPr>
              <w:t>Navedite svoja ostala znanja i vještine važne za sudjelovanje i doprinos razvoju sustava vrednovanja kvalitete škola</w:t>
            </w:r>
            <w:r w:rsidR="009D2F64" w:rsidRPr="0024563E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</w:p>
        </w:tc>
      </w:tr>
      <w:tr w:rsidR="00D179B8" w:rsidRPr="00122DE7" w14:paraId="4DD0F7B0" w14:textId="77777777" w:rsidTr="00927238">
        <w:tc>
          <w:tcPr>
            <w:tcW w:w="5000" w:type="pct"/>
          </w:tcPr>
          <w:p w14:paraId="1FF33087" w14:textId="77777777" w:rsidR="00D179B8" w:rsidRPr="00122DE7" w:rsidRDefault="00D179B8" w:rsidP="00927238">
            <w:pPr>
              <w:rPr>
                <w:rFonts w:ascii="Cambria" w:hAnsi="Cambria"/>
                <w:sz w:val="20"/>
                <w:szCs w:val="20"/>
              </w:rPr>
            </w:pPr>
          </w:p>
          <w:p w14:paraId="4F997958" w14:textId="77777777" w:rsidR="00D179B8" w:rsidRPr="00122DE7" w:rsidRDefault="00D179B8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64BB0928" w14:textId="77777777" w:rsidR="009D2F64" w:rsidRPr="00122DE7" w:rsidRDefault="009D2F64" w:rsidP="0024563E">
      <w:pPr>
        <w:spacing w:after="0"/>
        <w:rPr>
          <w:rFonts w:ascii="Cambria" w:hAnsi="Cambria"/>
          <w:b/>
          <w:sz w:val="20"/>
          <w:szCs w:val="20"/>
        </w:rPr>
      </w:pPr>
    </w:p>
    <w:tbl>
      <w:tblPr>
        <w:tblStyle w:val="TableGrid"/>
        <w:tblW w:w="5000" w:type="pct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E14D91" w:rsidRPr="00122DE7" w14:paraId="219F2A62" w14:textId="77777777" w:rsidTr="0024563E">
        <w:tc>
          <w:tcPr>
            <w:tcW w:w="5000" w:type="pct"/>
            <w:shd w:val="clear" w:color="auto" w:fill="F2F2F2" w:themeFill="background1" w:themeFillShade="F2"/>
          </w:tcPr>
          <w:p w14:paraId="765B24C9" w14:textId="77777777" w:rsidR="00E14D91" w:rsidRPr="00E02944" w:rsidRDefault="00E14D91" w:rsidP="00E14D91">
            <w:pPr>
              <w:rPr>
                <w:rFonts w:ascii="Cambria" w:hAnsi="Cambria"/>
                <w:sz w:val="20"/>
                <w:szCs w:val="20"/>
              </w:rPr>
            </w:pPr>
            <w:r w:rsidRPr="0024563E">
              <w:rPr>
                <w:rFonts w:ascii="Cambria" w:hAnsi="Cambria"/>
                <w:b/>
                <w:sz w:val="20"/>
                <w:szCs w:val="20"/>
              </w:rPr>
              <w:t xml:space="preserve">Navedite vaše osnovne motive za sudjelovanje u projektu vanjskog vrednovanja škola </w:t>
            </w:r>
            <w:r w:rsidR="00E02944" w:rsidRPr="0024563E">
              <w:rPr>
                <w:rFonts w:ascii="Cambria" w:hAnsi="Cambria"/>
                <w:sz w:val="20"/>
                <w:szCs w:val="20"/>
              </w:rPr>
              <w:t>(10 do 15 rečenica)</w:t>
            </w:r>
          </w:p>
        </w:tc>
      </w:tr>
      <w:tr w:rsidR="00E14D91" w:rsidRPr="00122DE7" w14:paraId="2B6235AE" w14:textId="77777777" w:rsidTr="00927238">
        <w:tc>
          <w:tcPr>
            <w:tcW w:w="5000" w:type="pct"/>
          </w:tcPr>
          <w:p w14:paraId="7229B2B6" w14:textId="77777777" w:rsidR="00E14D91" w:rsidRPr="00122DE7" w:rsidRDefault="00E14D91" w:rsidP="00927238">
            <w:pPr>
              <w:rPr>
                <w:rFonts w:ascii="Cambria" w:hAnsi="Cambria"/>
                <w:sz w:val="20"/>
                <w:szCs w:val="20"/>
              </w:rPr>
            </w:pPr>
          </w:p>
          <w:p w14:paraId="44B9EA66" w14:textId="77777777" w:rsidR="00E14D91" w:rsidRPr="00122DE7" w:rsidRDefault="00E14D91" w:rsidP="00927238">
            <w:pPr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71B219E4" w14:textId="77777777" w:rsidR="00E02944" w:rsidRDefault="00E02944" w:rsidP="00D179B8">
      <w:pPr>
        <w:rPr>
          <w:rFonts w:ascii="Cambria" w:hAnsi="Cambria"/>
          <w:sz w:val="20"/>
          <w:szCs w:val="20"/>
        </w:rPr>
      </w:pPr>
    </w:p>
    <w:p w14:paraId="58983D2F" w14:textId="77777777" w:rsidR="00E14D91" w:rsidRPr="00122DE7" w:rsidRDefault="0024563E" w:rsidP="00D179B8">
      <w:pPr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Mjesto i </w:t>
      </w:r>
      <w:r w:rsidR="00E14D91" w:rsidRPr="00122DE7">
        <w:rPr>
          <w:rFonts w:ascii="Cambria" w:hAnsi="Cambria"/>
          <w:sz w:val="20"/>
          <w:szCs w:val="20"/>
        </w:rPr>
        <w:t>datum:</w:t>
      </w:r>
    </w:p>
    <w:p w14:paraId="63700991" w14:textId="77777777" w:rsidR="00E14D91" w:rsidRPr="00122DE7" w:rsidRDefault="00E14D91" w:rsidP="00D179B8">
      <w:pPr>
        <w:rPr>
          <w:rFonts w:ascii="Cambria" w:hAnsi="Cambria"/>
          <w:sz w:val="20"/>
          <w:szCs w:val="20"/>
        </w:rPr>
      </w:pPr>
    </w:p>
    <w:p w14:paraId="5C2BE32E" w14:textId="77777777" w:rsidR="00E14D91" w:rsidRPr="00122DE7" w:rsidRDefault="00F3483D" w:rsidP="00D179B8">
      <w:pPr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pict w14:anchorId="2E318611">
          <v:rect id="_x0000_i1025" style="width:0;height:1.5pt" o:hralign="center" o:hrstd="t" o:hr="t" fillcolor="#a0a0a0" stroked="f"/>
        </w:pict>
      </w:r>
    </w:p>
    <w:p w14:paraId="1AB73DF2" w14:textId="77777777" w:rsidR="00E14D91" w:rsidRPr="00122DE7" w:rsidRDefault="00E14D91" w:rsidP="00D179B8">
      <w:pPr>
        <w:rPr>
          <w:rFonts w:ascii="Cambria" w:hAnsi="Cambria"/>
          <w:sz w:val="20"/>
          <w:szCs w:val="20"/>
        </w:rPr>
      </w:pPr>
    </w:p>
    <w:p w14:paraId="7EBED8FC" w14:textId="77777777" w:rsidR="00667CA4" w:rsidRPr="00667CA4" w:rsidRDefault="00E14D91" w:rsidP="00667CA4">
      <w:pPr>
        <w:spacing w:after="0" w:line="240" w:lineRule="auto"/>
        <w:rPr>
          <w:rStyle w:val="Hyperlink"/>
          <w:rFonts w:ascii="Cambria" w:hAnsi="Cambria"/>
          <w:sz w:val="20"/>
          <w:szCs w:val="20"/>
        </w:rPr>
      </w:pPr>
      <w:r w:rsidRPr="00122DE7">
        <w:rPr>
          <w:rFonts w:ascii="Cambria" w:hAnsi="Cambria"/>
          <w:sz w:val="20"/>
          <w:szCs w:val="20"/>
        </w:rPr>
        <w:t>Molimo dostavite ispunjenu prijavu sa svoje osobne e-</w:t>
      </w:r>
      <w:r w:rsidRPr="00667CA4">
        <w:rPr>
          <w:rFonts w:ascii="Cambria" w:hAnsi="Cambria"/>
          <w:sz w:val="20"/>
          <w:szCs w:val="20"/>
        </w:rPr>
        <w:t xml:space="preserve">mail adrese na: </w:t>
      </w:r>
      <w:hyperlink r:id="rId8" w:history="1">
        <w:r w:rsidR="00667CA4" w:rsidRPr="00667CA4">
          <w:rPr>
            <w:rStyle w:val="Hyperlink"/>
            <w:rFonts w:ascii="Cambria" w:hAnsi="Cambria"/>
            <w:sz w:val="20"/>
            <w:szCs w:val="20"/>
          </w:rPr>
          <w:t>pilot-projekt-vvs@ncvvo.hr</w:t>
        </w:r>
      </w:hyperlink>
    </w:p>
    <w:p w14:paraId="06380557" w14:textId="7A973959" w:rsidR="00E14D91" w:rsidRPr="00667CA4" w:rsidRDefault="00E14D91" w:rsidP="00667CA4">
      <w:pPr>
        <w:spacing w:after="0" w:line="240" w:lineRule="auto"/>
        <w:rPr>
          <w:rFonts w:ascii="Cambria" w:hAnsi="Cambria"/>
          <w:sz w:val="20"/>
          <w:szCs w:val="20"/>
        </w:rPr>
      </w:pPr>
      <w:r w:rsidRPr="00667CA4">
        <w:rPr>
          <w:rFonts w:ascii="Cambria" w:hAnsi="Cambria"/>
          <w:sz w:val="20"/>
          <w:szCs w:val="20"/>
        </w:rPr>
        <w:t xml:space="preserve">Rok za podnošenje prijava je </w:t>
      </w:r>
      <w:r w:rsidR="0024563E" w:rsidRPr="00667CA4">
        <w:rPr>
          <w:rFonts w:ascii="Cambria" w:hAnsi="Cambria"/>
          <w:sz w:val="20"/>
          <w:szCs w:val="20"/>
        </w:rPr>
        <w:t>10</w:t>
      </w:r>
      <w:r w:rsidRPr="00667CA4">
        <w:rPr>
          <w:rFonts w:ascii="Cambria" w:hAnsi="Cambria"/>
          <w:sz w:val="20"/>
          <w:szCs w:val="20"/>
        </w:rPr>
        <w:t xml:space="preserve">. </w:t>
      </w:r>
      <w:r w:rsidR="0024563E" w:rsidRPr="00667CA4">
        <w:rPr>
          <w:rFonts w:ascii="Cambria" w:hAnsi="Cambria"/>
          <w:sz w:val="20"/>
          <w:szCs w:val="20"/>
        </w:rPr>
        <w:t>studeni</w:t>
      </w:r>
      <w:r w:rsidRPr="00667CA4">
        <w:rPr>
          <w:rFonts w:ascii="Cambria" w:hAnsi="Cambria"/>
          <w:sz w:val="20"/>
          <w:szCs w:val="20"/>
        </w:rPr>
        <w:t xml:space="preserve"> 2017.</w:t>
      </w:r>
      <w:r w:rsidR="006B1247" w:rsidRPr="00667CA4">
        <w:rPr>
          <w:rFonts w:ascii="Cambria" w:hAnsi="Cambria"/>
          <w:sz w:val="20"/>
          <w:szCs w:val="20"/>
        </w:rPr>
        <w:t xml:space="preserve"> godine</w:t>
      </w:r>
    </w:p>
    <w:sectPr w:rsidR="00E14D91" w:rsidRPr="00667CA4" w:rsidSect="00BD7BF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EF21EB" w14:textId="77777777" w:rsidR="00F3483D" w:rsidRDefault="00F3483D" w:rsidP="00D179B8">
      <w:pPr>
        <w:spacing w:after="0" w:line="240" w:lineRule="auto"/>
      </w:pPr>
      <w:r>
        <w:separator/>
      </w:r>
    </w:p>
  </w:endnote>
  <w:endnote w:type="continuationSeparator" w:id="0">
    <w:p w14:paraId="2EC1163D" w14:textId="77777777" w:rsidR="00F3483D" w:rsidRDefault="00F3483D" w:rsidP="00D17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E3B0E" w14:textId="77777777" w:rsidR="004F7609" w:rsidRDefault="004F76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06A5D" w14:textId="77777777" w:rsidR="00BD7BF8" w:rsidRDefault="00F3483D">
    <w:pPr>
      <w:pStyle w:val="Footer"/>
    </w:pPr>
    <w:r>
      <w:pict w14:anchorId="2676A73B">
        <v:rect id="_x0000_i1026" style="width:0;height:1.5pt" o:hralign="center" o:hrstd="t" o:hr="t" fillcolor="#a0a0a0" stroked="f"/>
      </w:pict>
    </w:r>
  </w:p>
  <w:p w14:paraId="678D4BD9" w14:textId="2AA3D2EF" w:rsidR="00BD7BF8" w:rsidRPr="00BD7BF8" w:rsidRDefault="00BD7BF8" w:rsidP="00BD7BF8">
    <w:pPr>
      <w:pStyle w:val="Footer"/>
      <w:tabs>
        <w:tab w:val="clear" w:pos="4536"/>
      </w:tabs>
      <w:rPr>
        <w:rFonts w:ascii="Cambria" w:hAnsi="Cambria"/>
        <w:sz w:val="18"/>
      </w:rPr>
    </w:pPr>
    <w:r w:rsidRPr="00BD7BF8">
      <w:rPr>
        <w:rFonts w:ascii="Cambria" w:hAnsi="Cambria"/>
        <w:sz w:val="18"/>
      </w:rPr>
      <w:t xml:space="preserve">Vanjsko vrednovanje </w:t>
    </w:r>
    <w:r w:rsidR="00E02944">
      <w:rPr>
        <w:rFonts w:ascii="Cambria" w:hAnsi="Cambria"/>
        <w:sz w:val="18"/>
      </w:rPr>
      <w:t>osnovnih škola i gimnazija</w:t>
    </w:r>
    <w:r w:rsidRPr="00BD7BF8">
      <w:rPr>
        <w:rFonts w:ascii="Cambria" w:hAnsi="Cambria"/>
        <w:sz w:val="18"/>
      </w:rPr>
      <w:t xml:space="preserve"> – Prijavni obrazac</w:t>
    </w:r>
    <w:r w:rsidRPr="00BD7BF8">
      <w:rPr>
        <w:rFonts w:ascii="Cambria" w:hAnsi="Cambria"/>
        <w:sz w:val="18"/>
      </w:rPr>
      <w:tab/>
    </w:r>
    <w:r w:rsidRPr="00BD7BF8">
      <w:rPr>
        <w:rFonts w:ascii="Cambria" w:hAnsi="Cambria"/>
        <w:i/>
        <w:sz w:val="18"/>
      </w:rPr>
      <w:t xml:space="preserve">str. </w:t>
    </w:r>
    <w:r w:rsidRPr="00BD7BF8">
      <w:rPr>
        <w:rFonts w:ascii="Cambria" w:hAnsi="Cambria"/>
        <w:i/>
        <w:sz w:val="18"/>
      </w:rPr>
      <w:fldChar w:fldCharType="begin"/>
    </w:r>
    <w:r w:rsidRPr="00BD7BF8">
      <w:rPr>
        <w:rFonts w:ascii="Cambria" w:hAnsi="Cambria"/>
        <w:i/>
        <w:sz w:val="18"/>
      </w:rPr>
      <w:instrText>PAGE   \* MERGEFORMAT</w:instrText>
    </w:r>
    <w:r w:rsidRPr="00BD7BF8">
      <w:rPr>
        <w:rFonts w:ascii="Cambria" w:hAnsi="Cambria"/>
        <w:i/>
        <w:sz w:val="18"/>
      </w:rPr>
      <w:fldChar w:fldCharType="separate"/>
    </w:r>
    <w:r w:rsidR="00872A97">
      <w:rPr>
        <w:rFonts w:ascii="Cambria" w:hAnsi="Cambria"/>
        <w:i/>
        <w:noProof/>
        <w:sz w:val="18"/>
      </w:rPr>
      <w:t>2</w:t>
    </w:r>
    <w:r w:rsidRPr="00BD7BF8">
      <w:rPr>
        <w:rFonts w:ascii="Cambria" w:hAnsi="Cambria"/>
        <w:i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EF26E" w14:textId="77777777" w:rsidR="004F7609" w:rsidRDefault="004F76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9DE7FC" w14:textId="77777777" w:rsidR="00F3483D" w:rsidRDefault="00F3483D" w:rsidP="00D179B8">
      <w:pPr>
        <w:spacing w:after="0" w:line="240" w:lineRule="auto"/>
      </w:pPr>
      <w:r>
        <w:separator/>
      </w:r>
    </w:p>
  </w:footnote>
  <w:footnote w:type="continuationSeparator" w:id="0">
    <w:p w14:paraId="1804F5A9" w14:textId="77777777" w:rsidR="00F3483D" w:rsidRDefault="00F3483D" w:rsidP="00D179B8">
      <w:pPr>
        <w:spacing w:after="0" w:line="240" w:lineRule="auto"/>
      </w:pPr>
      <w:r>
        <w:continuationSeparator/>
      </w:r>
    </w:p>
  </w:footnote>
  <w:footnote w:id="1">
    <w:p w14:paraId="30FA3A7B" w14:textId="77777777" w:rsidR="00BD7BF8" w:rsidRDefault="00BD7BF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D7BF8">
        <w:rPr>
          <w:rFonts w:ascii="Cambria" w:hAnsi="Cambria"/>
          <w:sz w:val="18"/>
        </w:rPr>
        <w:t xml:space="preserve">Za samoprocjenu vidi </w:t>
      </w:r>
      <w:hyperlink r:id="rId1" w:history="1">
        <w:r w:rsidRPr="00BD7BF8">
          <w:rPr>
            <w:rStyle w:val="Hyperlink"/>
            <w:rFonts w:ascii="Cambria" w:hAnsi="Cambria"/>
            <w:sz w:val="18"/>
          </w:rPr>
          <w:t>https://europass.cedefop.europa.eu/hr/resources/european-language-levels-cefr</w:t>
        </w:r>
      </w:hyperlink>
      <w:r w:rsidRPr="00BD7BF8">
        <w:rPr>
          <w:rFonts w:ascii="Cambria" w:hAnsi="Cambria"/>
          <w:sz w:val="18"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FB1DCB" w14:textId="77777777" w:rsidR="004F7609" w:rsidRDefault="004F76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EA70F" w14:textId="77777777" w:rsidR="0024563E" w:rsidRDefault="0024563E">
    <w:pPr>
      <w:pStyle w:val="Header"/>
    </w:pPr>
  </w:p>
  <w:p w14:paraId="5E9BDFA3" w14:textId="77777777" w:rsidR="0024563E" w:rsidRDefault="0024563E">
    <w:pPr>
      <w:pStyle w:val="Header"/>
    </w:pPr>
  </w:p>
  <w:p w14:paraId="1CDF4D5A" w14:textId="77777777" w:rsidR="00E02944" w:rsidRDefault="00E02944">
    <w:pPr>
      <w:pStyle w:val="Header"/>
    </w:pPr>
    <w:r w:rsidRPr="006665CE">
      <w:rPr>
        <w:rFonts w:ascii="Arial" w:hAnsi="Arial" w:cs="Arial"/>
        <w:noProof/>
        <w:sz w:val="24"/>
        <w:szCs w:val="24"/>
        <w:lang w:eastAsia="hr-HR"/>
      </w:rPr>
      <w:drawing>
        <wp:anchor distT="0" distB="0" distL="114300" distR="114300" simplePos="0" relativeHeight="251658240" behindDoc="0" locked="0" layoutInCell="1" allowOverlap="1" wp14:anchorId="440CC84D" wp14:editId="396D0572">
          <wp:simplePos x="0" y="0"/>
          <wp:positionH relativeFrom="page">
            <wp:posOffset>695325</wp:posOffset>
          </wp:positionH>
          <wp:positionV relativeFrom="page">
            <wp:posOffset>161925</wp:posOffset>
          </wp:positionV>
          <wp:extent cx="1800000" cy="651581"/>
          <wp:effectExtent l="0" t="0" r="0" b="0"/>
          <wp:wrapSquare wrapText="bothSides"/>
          <wp:docPr id="2" name="Slika 2" descr="NCVVO-logo-plavo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CVVO-logo-plavo-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000" cy="651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CD4B2C" w14:textId="77777777" w:rsidR="004F7609" w:rsidRDefault="004F76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542E32"/>
    <w:multiLevelType w:val="hybridMultilevel"/>
    <w:tmpl w:val="A0A2D2E4"/>
    <w:lvl w:ilvl="0" w:tplc="A2E0E20A">
      <w:start w:val="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bawMDQwNzc2NTJQ0lEKTi0uzszPAykwqQUAKLkuOCwAAAA="/>
  </w:docVars>
  <w:rsids>
    <w:rsidRoot w:val="00DA20FB"/>
    <w:rsid w:val="000657E1"/>
    <w:rsid w:val="00077CED"/>
    <w:rsid w:val="00122DE7"/>
    <w:rsid w:val="001C47A6"/>
    <w:rsid w:val="001D1D64"/>
    <w:rsid w:val="0024563E"/>
    <w:rsid w:val="002C077D"/>
    <w:rsid w:val="002E37E2"/>
    <w:rsid w:val="003077B5"/>
    <w:rsid w:val="0039341D"/>
    <w:rsid w:val="00435EEC"/>
    <w:rsid w:val="004F5519"/>
    <w:rsid w:val="004F7609"/>
    <w:rsid w:val="005F1CED"/>
    <w:rsid w:val="00667CA4"/>
    <w:rsid w:val="006878CE"/>
    <w:rsid w:val="006B1247"/>
    <w:rsid w:val="006D15C3"/>
    <w:rsid w:val="0084076C"/>
    <w:rsid w:val="00872A97"/>
    <w:rsid w:val="009546F3"/>
    <w:rsid w:val="009D2F64"/>
    <w:rsid w:val="00A37B4C"/>
    <w:rsid w:val="00BD7BF8"/>
    <w:rsid w:val="00C2113C"/>
    <w:rsid w:val="00C241FF"/>
    <w:rsid w:val="00C34918"/>
    <w:rsid w:val="00C84539"/>
    <w:rsid w:val="00C9668C"/>
    <w:rsid w:val="00CF518A"/>
    <w:rsid w:val="00D179B8"/>
    <w:rsid w:val="00D225E3"/>
    <w:rsid w:val="00D52F8B"/>
    <w:rsid w:val="00DA20FB"/>
    <w:rsid w:val="00E02944"/>
    <w:rsid w:val="00E14D91"/>
    <w:rsid w:val="00F34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86D8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7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341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34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79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9B8"/>
  </w:style>
  <w:style w:type="paragraph" w:styleId="Footer">
    <w:name w:val="footer"/>
    <w:basedOn w:val="Normal"/>
    <w:link w:val="FooterChar"/>
    <w:uiPriority w:val="99"/>
    <w:unhideWhenUsed/>
    <w:rsid w:val="00D179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9B8"/>
  </w:style>
  <w:style w:type="character" w:styleId="FollowedHyperlink">
    <w:name w:val="FollowedHyperlink"/>
    <w:basedOn w:val="DefaultParagraphFont"/>
    <w:uiPriority w:val="99"/>
    <w:semiHidden/>
    <w:unhideWhenUsed/>
    <w:rsid w:val="00BD7BF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BF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BF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BF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B12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2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2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2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2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2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2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lot-projekt-vvs@ncvvo.h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uropass.cedefop.europa.eu/hr/resources/european-language-levels-cef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F03FB8-BFA5-4FAA-A973-8189987E7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3</Words>
  <Characters>292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1-22T07:32:00Z</dcterms:created>
  <dcterms:modified xsi:type="dcterms:W3CDTF">2018-01-22T07:32:00Z</dcterms:modified>
</cp:coreProperties>
</file>